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1C333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22D0CB5" w14:textId="77777777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ESTIONNAIRE ON BLOCKCHAIN AND IOT TRACEABILITY FRAMEWORK FOR A SUSTAINABLE HALAL SUPPLY CHAIN IN THE PHILIPPINES CACAO INDUSTRY</w:t>
      </w:r>
    </w:p>
    <w:p w14:paraId="554D4256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FF6BB21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775AB52" w14:textId="1F8DE911" w:rsidR="008D0573" w:rsidRPr="004645BE" w:rsidRDefault="004645BE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2232FE21" wp14:editId="5CE32D0D">
                <wp:simplePos x="0" y="0"/>
                <wp:positionH relativeFrom="column">
                  <wp:posOffset>1588665</wp:posOffset>
                </wp:positionH>
                <wp:positionV relativeFrom="paragraph">
                  <wp:posOffset>152362</wp:posOffset>
                </wp:positionV>
                <wp:extent cx="4258101" cy="13648"/>
                <wp:effectExtent l="0" t="0" r="28575" b="24765"/>
                <wp:wrapNone/>
                <wp:docPr id="953007393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58101" cy="1364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967711" id="Straight Connector 39" o:spid="_x0000_s1026" style="position:absolute;flip:y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5.1pt,12pt" to="460.4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" strokecolor="black [3040]"/>
            </w:pict>
          </mc:Fallback>
        </mc:AlternateConten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me of the Respondent: ___</w:t>
      </w:r>
      <w:r w:rsidRPr="004645BE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</w:t>
      </w:r>
    </w:p>
    <w:p w14:paraId="483A2375" w14:textId="77777777" w:rsidR="008D0573" w:rsidRDefault="008D05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6F21F5" w14:textId="29565DCB" w:rsidR="008D0573" w:rsidRDefault="008265B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7BF131F" wp14:editId="2C82FDB8">
                <wp:simplePos x="0" y="0"/>
                <wp:positionH relativeFrom="column">
                  <wp:posOffset>2141220</wp:posOffset>
                </wp:positionH>
                <wp:positionV relativeFrom="paragraph">
                  <wp:posOffset>30785</wp:posOffset>
                </wp:positionV>
                <wp:extent cx="127000" cy="117475"/>
                <wp:effectExtent l="0" t="0" r="25400" b="158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000" cy="1174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42E09A0" w14:textId="4DB00845" w:rsidR="008D0573" w:rsidRPr="008265B6" w:rsidRDefault="008265B6">
                            <w:pPr>
                              <w:textDirection w:val="btLr"/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BF131F" id="Rectangle 30" o:spid="_x0000_s1026" style="position:absolute;left:0;text-align:left;margin-left:168.6pt;margin-top:2.4pt;width:10pt;height:9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" filled="f" strokecolor="black [3200]" strokeweight="1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42E09A0" w14:textId="4DB00845" w:rsidR="008D0573" w:rsidRPr="008265B6" w:rsidRDefault="008265B6">
                      <w:pPr>
                        <w:textDirection w:val="btLr"/>
                        <w:rPr>
                          <w:lang w:val="en-PH"/>
                        </w:rPr>
                      </w:pPr>
                      <w:r>
                        <w:rPr>
                          <w:lang w:val="en-PH"/>
                        </w:rPr>
                        <w:t xml:space="preserve">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779B7B6E" wp14:editId="3F6180B7">
                <wp:simplePos x="0" y="0"/>
                <wp:positionH relativeFrom="column">
                  <wp:posOffset>3056255</wp:posOffset>
                </wp:positionH>
                <wp:positionV relativeFrom="paragraph">
                  <wp:posOffset>37770</wp:posOffset>
                </wp:positionV>
                <wp:extent cx="127000" cy="117475"/>
                <wp:effectExtent l="0" t="0" r="25400" b="158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000" cy="1174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FE171AC" w14:textId="77777777" w:rsidR="008D0573" w:rsidRDefault="008D0573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9B7B6E" id="Rectangle 4" o:spid="_x0000_s1027" style="position:absolute;left:0;text-align:left;margin-left:240.65pt;margin-top:2.95pt;width:10pt;height:9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" filled="f" strokecolor="black [3200]" strokeweight="1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FE171AC" w14:textId="77777777" w:rsidR="008D0573" w:rsidRDefault="008D0573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ype of Respondent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Farmer         Processo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Distributors        Consumer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7F41862" wp14:editId="7158EC6A">
                <wp:simplePos x="0" y="0"/>
                <wp:positionH relativeFrom="column">
                  <wp:posOffset>1346200</wp:posOffset>
                </wp:positionH>
                <wp:positionV relativeFrom="paragraph">
                  <wp:posOffset>38100</wp:posOffset>
                </wp:positionV>
                <wp:extent cx="127000" cy="117475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8850" y="3727613"/>
                          <a:ext cx="114300" cy="1047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FF6853E" w14:textId="77777777" w:rsidR="008D0573" w:rsidRDefault="008D0573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F41862" id="Rectangle 28" o:spid="_x0000_s1028" style="position:absolute;left:0;text-align:left;margin-left:106pt;margin-top:3pt;width:10pt;height:9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" filled="f" strokecolor="black [3200]" strokeweight="1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FF6853E" w14:textId="77777777" w:rsidR="008D0573" w:rsidRDefault="008D0573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6A2B3842" wp14:editId="30AF059B">
                <wp:simplePos x="0" y="0"/>
                <wp:positionH relativeFrom="column">
                  <wp:posOffset>4064000</wp:posOffset>
                </wp:positionH>
                <wp:positionV relativeFrom="paragraph">
                  <wp:posOffset>25400</wp:posOffset>
                </wp:positionV>
                <wp:extent cx="127000" cy="117475"/>
                <wp:effectExtent l="0" t="0" r="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8850" y="3727613"/>
                          <a:ext cx="114300" cy="1047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E032618" w14:textId="77777777" w:rsidR="008D0573" w:rsidRDefault="008D0573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2B3842" id="Rectangle 32" o:spid="_x0000_s1029" style="position:absolute;left:0;text-align:left;margin-left:320pt;margin-top:2pt;width:10pt;height:9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" filled="f" strokecolor="black [3200]" strokeweight="1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E032618" w14:textId="77777777" w:rsidR="008D0573" w:rsidRDefault="008D0573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776A7C5" w14:textId="42659649" w:rsidR="008D0573" w:rsidRDefault="008265B6">
      <w:pPr>
        <w:ind w:left="144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11CB5FCE" wp14:editId="557022CF">
                <wp:simplePos x="0" y="0"/>
                <wp:positionH relativeFrom="column">
                  <wp:posOffset>2127580</wp:posOffset>
                </wp:positionH>
                <wp:positionV relativeFrom="paragraph">
                  <wp:posOffset>25400</wp:posOffset>
                </wp:positionV>
                <wp:extent cx="127000" cy="117475"/>
                <wp:effectExtent l="0" t="0" r="25400" b="158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000" cy="1174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2BD7F6" w14:textId="77777777" w:rsidR="008D0573" w:rsidRDefault="00000000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CB5FCE" id="Rectangle 18" o:spid="_x0000_s1030" style="position:absolute;left:0;text-align:left;margin-left:167.55pt;margin-top:2pt;width:10pt;height:9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" filled="f" strokecolor="black [3200]" strokeweight="1pt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052BD7F6" w14:textId="77777777" w:rsidR="008D0573" w:rsidRDefault="00000000">
                      <w:pPr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Exporter      Halal certifying Agencies             Regulatory bodies        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62B4B734" wp14:editId="49E52A98">
                <wp:simplePos x="0" y="0"/>
                <wp:positionH relativeFrom="column">
                  <wp:posOffset>1346200</wp:posOffset>
                </wp:positionH>
                <wp:positionV relativeFrom="paragraph">
                  <wp:posOffset>25400</wp:posOffset>
                </wp:positionV>
                <wp:extent cx="127000" cy="117475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8850" y="3727613"/>
                          <a:ext cx="114300" cy="1047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CEDB260" w14:textId="77777777" w:rsidR="008D0573" w:rsidRDefault="008D0573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B4B734" id="Rectangle 27" o:spid="_x0000_s1031" style="position:absolute;left:0;text-align:left;margin-left:106pt;margin-top:2pt;width:10pt;height:9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" filled="f" strokecolor="black [3200]" strokeweight="1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CEDB260" w14:textId="77777777" w:rsidR="008D0573" w:rsidRDefault="008D0573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779FE7DA" wp14:editId="4E4335C7">
                <wp:simplePos x="0" y="0"/>
                <wp:positionH relativeFrom="column">
                  <wp:posOffset>4064000</wp:posOffset>
                </wp:positionH>
                <wp:positionV relativeFrom="paragraph">
                  <wp:posOffset>25400</wp:posOffset>
                </wp:positionV>
                <wp:extent cx="127000" cy="117475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8850" y="3727613"/>
                          <a:ext cx="114300" cy="1047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7EC8FF" w14:textId="77777777" w:rsidR="008D0573" w:rsidRDefault="008D0573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9FE7DA" id="Rectangle 9" o:spid="_x0000_s1032" style="position:absolute;left:0;text-align:left;margin-left:320pt;margin-top:2pt;width:10pt;height:9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" filled="f" strokecolor="black [3200]" strokeweight="1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7EC8FF" w14:textId="77777777" w:rsidR="008D0573" w:rsidRDefault="008D0573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E0EFC78" w14:textId="5F1C2C0C" w:rsidR="008D0573" w:rsidRDefault="00000000">
      <w:pPr>
        <w:ind w:left="144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Others (Please specify) ______________________________________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745A6257" wp14:editId="4A7B884F">
                <wp:simplePos x="0" y="0"/>
                <wp:positionH relativeFrom="column">
                  <wp:posOffset>1346200</wp:posOffset>
                </wp:positionH>
                <wp:positionV relativeFrom="paragraph">
                  <wp:posOffset>25400</wp:posOffset>
                </wp:positionV>
                <wp:extent cx="127000" cy="117475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8850" y="3727613"/>
                          <a:ext cx="114300" cy="1047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E4DA84A" w14:textId="77777777" w:rsidR="008D0573" w:rsidRDefault="008D0573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5A6257" id="Rectangle 8" o:spid="_x0000_s1033" style="position:absolute;left:0;text-align:left;margin-left:106pt;margin-top:2pt;width:10pt;height:9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" filled="f" strokecolor="black [3200]" strokeweight="1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2E4DA84A" w14:textId="77777777" w:rsidR="008D0573" w:rsidRDefault="008D0573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7FF86181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ADF69FD" w14:textId="1F187FFC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ge:_</w:t>
      </w:r>
      <w:r w:rsidR="004645BE">
        <w:rPr>
          <w:rFonts w:ascii="Times New Roman" w:eastAsia="Times New Roman" w:hAnsi="Times New Roman" w:cs="Times New Roman"/>
          <w:color w:val="000000"/>
          <w:sz w:val="24"/>
          <w:szCs w:val="24"/>
        </w:rPr>
        <w:t>______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Address/Province:____________________________________________</w:t>
      </w:r>
    </w:p>
    <w:p w14:paraId="67F20AEA" w14:textId="77777777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thnicity:____________________  Number of Years in Cacao farming/Industry: _____________</w:t>
      </w:r>
    </w:p>
    <w:p w14:paraId="4B99A486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04989A3" w14:textId="77777777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structions:</w:t>
      </w:r>
    </w:p>
    <w:p w14:paraId="00320DB5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B4483EA" w14:textId="5317CD9F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each item listed below, please indicate your level of awareness, knowledge, </w:t>
      </w:r>
      <w:r w:rsidR="00735403">
        <w:rPr>
          <w:rFonts w:ascii="Times New Roman" w:eastAsia="Times New Roman" w:hAnsi="Times New Roman" w:cs="Times New Roman"/>
          <w:color w:val="00000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derstanding</w:t>
      </w:r>
      <w:r w:rsidR="0073540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readines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selecting the number on the </w:t>
      </w:r>
      <w:r w:rsidR="0073540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ker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cale provided.</w:t>
      </w:r>
    </w:p>
    <w:p w14:paraId="2E857377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A1E24B0" w14:textId="77777777" w:rsidR="00D30041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  <w:sectPr w:rsidR="00D3004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10" w:h="16840"/>
          <w:pgMar w:top="200" w:right="1420" w:bottom="280" w:left="851" w:header="720" w:footer="588" w:gutter="0"/>
          <w:pgNumType w:start="1"/>
          <w:cols w:space="720"/>
        </w:sectPr>
      </w:pPr>
    </w:p>
    <w:p w14:paraId="53DAEC7F" w14:textId="77777777" w:rsidR="00D30041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 – Completely unaware </w:t>
      </w:r>
    </w:p>
    <w:p w14:paraId="10AF93B7" w14:textId="77777777" w:rsidR="00D30041" w:rsidRPr="00DC1DA8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Walay gyuy nahibal-an)</w:t>
      </w:r>
    </w:p>
    <w:p w14:paraId="3AC28336" w14:textId="77777777" w:rsidR="00D30041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 -  Somewhat unaware (I have a little knowledge)  </w:t>
      </w:r>
    </w:p>
    <w:p w14:paraId="53307D24" w14:textId="77777777" w:rsidR="00D30041" w:rsidRPr="00DC1DA8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Adunay gamay nga kahibaw)</w:t>
      </w:r>
    </w:p>
    <w:p w14:paraId="063DB5B5" w14:textId="77777777" w:rsidR="00D30041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 - Moderately aware (I’m not sure) </w:t>
      </w:r>
    </w:p>
    <w:p w14:paraId="08709C40" w14:textId="77777777" w:rsidR="00D30041" w:rsidRPr="00DC1DA8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Neutral lang ko ( Di sigurado))</w:t>
      </w:r>
    </w:p>
    <w:p w14:paraId="6326FF44" w14:textId="77777777" w:rsidR="00D30041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 – Somewhat aware </w:t>
      </w:r>
    </w:p>
    <w:p w14:paraId="6A1BC07F" w14:textId="77777777" w:rsidR="00D30041" w:rsidRPr="00DC1DA8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     (Medyo masayod (Adunay kasayuran))</w:t>
      </w:r>
    </w:p>
    <w:p w14:paraId="45B4BE73" w14:textId="77777777" w:rsidR="00D30041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 – Very aware (I am very knowledgeable) </w:t>
      </w:r>
    </w:p>
    <w:p w14:paraId="41FB1459" w14:textId="77777777" w:rsidR="00D30041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Daghan nahibal-an)</w:t>
      </w:r>
    </w:p>
    <w:p w14:paraId="08D24A24" w14:textId="77777777" w:rsidR="00D30041" w:rsidRDefault="00D30041" w:rsidP="00D30041">
      <w:pPr>
        <w:widowControl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</w:p>
    <w:p w14:paraId="58487A9D" w14:textId="3A82520B" w:rsidR="00D30041" w:rsidRDefault="00D30041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 – Completely </w:t>
      </w:r>
      <w:r w:rsidRPr="00D30041">
        <w:rPr>
          <w:rFonts w:ascii="Times New Roman" w:eastAsia="Times New Roman" w:hAnsi="Times New Roman" w:cs="Times New Roman"/>
          <w:color w:val="000000"/>
          <w:sz w:val="24"/>
          <w:szCs w:val="24"/>
        </w:rPr>
        <w:t>unready</w:t>
      </w:r>
    </w:p>
    <w:p w14:paraId="6F94C288" w14:textId="189B6159" w:rsidR="00D30041" w:rsidRPr="00DC1DA8" w:rsidRDefault="00D30041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(Walay gyuy </w:t>
      </w:r>
      <w:r w:rsidR="00AA73F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am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)</w:t>
      </w:r>
    </w:p>
    <w:p w14:paraId="38F7D205" w14:textId="1BF2513A" w:rsidR="00D30041" w:rsidRDefault="00D30041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 -  Somewhat </w:t>
      </w:r>
      <w:r w:rsidRPr="00D30041">
        <w:rPr>
          <w:rFonts w:ascii="Times New Roman" w:eastAsia="Times New Roman" w:hAnsi="Times New Roman" w:cs="Times New Roman"/>
          <w:color w:val="000000"/>
          <w:sz w:val="24"/>
          <w:szCs w:val="24"/>
        </w:rPr>
        <w:t>unread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1640D1FA" w14:textId="6FC13345" w:rsidR="00D30041" w:rsidRPr="00DC1DA8" w:rsidRDefault="00D30041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</w:t>
      </w:r>
      <w:r w:rsidR="00AA73F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Medyo dili andam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)</w:t>
      </w:r>
    </w:p>
    <w:p w14:paraId="4FC41439" w14:textId="3A22D2E5" w:rsidR="00D30041" w:rsidRDefault="00D30041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 - Moderately </w:t>
      </w:r>
      <w:r w:rsidRPr="00D30041">
        <w:rPr>
          <w:rFonts w:ascii="Times New Roman" w:eastAsia="Times New Roman" w:hAnsi="Times New Roman" w:cs="Times New Roman"/>
          <w:color w:val="000000"/>
          <w:sz w:val="24"/>
          <w:szCs w:val="24"/>
        </w:rPr>
        <w:t>read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3048B596" w14:textId="5260C604" w:rsidR="00D30041" w:rsidRPr="00DC1DA8" w:rsidRDefault="00D30041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</w:t>
      </w:r>
      <w:r w:rsidR="00AA73F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Kasarangan ang ka andam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)</w:t>
      </w:r>
    </w:p>
    <w:p w14:paraId="706AFE07" w14:textId="50360E67" w:rsidR="00D30041" w:rsidRDefault="00D30041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 – Somewhat </w:t>
      </w:r>
      <w:r w:rsidRPr="00D30041">
        <w:rPr>
          <w:rFonts w:ascii="Times New Roman" w:eastAsia="Times New Roman" w:hAnsi="Times New Roman" w:cs="Times New Roman"/>
          <w:color w:val="000000"/>
          <w:sz w:val="24"/>
          <w:szCs w:val="24"/>
        </w:rPr>
        <w:t>read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53A037C5" w14:textId="5CC0712B" w:rsidR="00D30041" w:rsidRPr="00DC1DA8" w:rsidRDefault="00D30041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     (Medyo </w:t>
      </w:r>
      <w:r w:rsidR="00AA73F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am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)</w:t>
      </w:r>
    </w:p>
    <w:p w14:paraId="448869B1" w14:textId="5DC26126" w:rsidR="00D30041" w:rsidRDefault="00D30041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 – Very </w:t>
      </w:r>
      <w:r w:rsidRPr="00D30041">
        <w:rPr>
          <w:rFonts w:ascii="Times New Roman" w:eastAsia="Times New Roman" w:hAnsi="Times New Roman" w:cs="Times New Roman"/>
          <w:color w:val="000000"/>
          <w:sz w:val="24"/>
          <w:szCs w:val="24"/>
        </w:rPr>
        <w:t>read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404B7F12" w14:textId="42763B82" w:rsidR="00D30041" w:rsidRPr="00DC1DA8" w:rsidRDefault="00D30041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</w:t>
      </w:r>
      <w:r w:rsidR="00AA73F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am kaayo</w:t>
      </w:r>
      <w:r w:rsidRPr="00DC1DA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)</w:t>
      </w:r>
    </w:p>
    <w:p w14:paraId="0F3EF6B1" w14:textId="77777777" w:rsidR="008D0573" w:rsidRDefault="008D0573" w:rsidP="00735403">
      <w:pPr>
        <w:widowControl/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1725678" w14:textId="77777777" w:rsidR="00D30041" w:rsidRDefault="00D3004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  <w:sectPr w:rsidR="00D30041" w:rsidSect="00735403">
          <w:type w:val="continuous"/>
          <w:pgSz w:w="11910" w:h="16840"/>
          <w:pgMar w:top="200" w:right="1420" w:bottom="280" w:left="851" w:header="720" w:footer="588" w:gutter="0"/>
          <w:pgNumType w:start="1"/>
          <w:cols w:num="2" w:space="1"/>
        </w:sectPr>
      </w:pPr>
    </w:p>
    <w:p w14:paraId="7D8AA184" w14:textId="77777777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lease carefully read each item to assess your familiarity with the following areas:</w:t>
      </w:r>
    </w:p>
    <w:p w14:paraId="4A6339A7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A94B8DD" w14:textId="77777777" w:rsidR="00EE2334" w:rsidRPr="00EE2334" w:rsidRDefault="00000000">
      <w:pPr>
        <w:widowControl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derstanding the Current Supply Chain</w:t>
      </w:r>
      <w:r w:rsidR="00EE23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5BA7A517" w14:textId="32D182D3" w:rsidR="008D0573" w:rsidRDefault="00EE2334" w:rsidP="00EE2334">
      <w:pPr>
        <w:widowControl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color w:val="000000"/>
          <w:sz w:val="24"/>
          <w:szCs w:val="24"/>
        </w:rPr>
      </w:pPr>
      <w:r w:rsidRPr="00EE233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Pagsabot sa kasamtangang supply chain)</w:t>
      </w:r>
    </w:p>
    <w:p w14:paraId="74B7C94B" w14:textId="77777777" w:rsidR="00EE2334" w:rsidRPr="00EE2334" w:rsidRDefault="00000000">
      <w:pPr>
        <w:widowControl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ssessing Blockchain Readiness</w:t>
      </w:r>
      <w:r w:rsidR="00EE23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49755300" w14:textId="7B046C23" w:rsidR="008D0573" w:rsidRDefault="00EE2334" w:rsidP="00EE2334">
      <w:pPr>
        <w:widowControl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color w:val="000000"/>
          <w:sz w:val="24"/>
          <w:szCs w:val="24"/>
        </w:rPr>
      </w:pPr>
      <w:r w:rsidRPr="00EE233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gsusi sa</w:t>
      </w:r>
      <w:r w:rsidR="00D64A0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D64A09" w:rsidRPr="00D64A0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gpangandam</w:t>
      </w:r>
      <w:r w:rsidR="00D64A0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a blockchain)</w:t>
      </w:r>
    </w:p>
    <w:p w14:paraId="26B8A3AE" w14:textId="77777777" w:rsidR="00EE2334" w:rsidRPr="00EE2334" w:rsidRDefault="00000000">
      <w:pPr>
        <w:widowControl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valuating </w:t>
      </w:r>
      <w:r w:rsidR="00EE2334">
        <w:rPr>
          <w:rFonts w:ascii="Times New Roman" w:eastAsia="Times New Roman" w:hAnsi="Times New Roman" w:cs="Times New Roman"/>
          <w:color w:val="000000"/>
          <w:sz w:val="24"/>
          <w:szCs w:val="24"/>
        </w:rPr>
        <w:t>Internet of Things (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oT</w:t>
      </w:r>
      <w:r w:rsidR="00EE2334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egration</w:t>
      </w:r>
      <w:r w:rsidR="00EE23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34FDF334" w14:textId="79A7A372" w:rsidR="008D0573" w:rsidRDefault="00EE2334" w:rsidP="00EE2334">
      <w:pPr>
        <w:widowControl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color w:val="000000"/>
          <w:sz w:val="24"/>
          <w:szCs w:val="24"/>
        </w:rPr>
      </w:pPr>
      <w:r w:rsidRPr="00EE233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Pagsusi </w:t>
      </w:r>
      <w:r w:rsidR="00B0510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a</w:t>
      </w:r>
      <w:r w:rsidR="006D766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pag-gamit sa</w:t>
      </w:r>
      <w:r w:rsidR="00B0510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ternet of Things (IoT))</w:t>
      </w:r>
    </w:p>
    <w:p w14:paraId="0D67E151" w14:textId="77777777" w:rsidR="008D0573" w:rsidRPr="00EE2334" w:rsidRDefault="00000000">
      <w:pPr>
        <w:widowControl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lal Processes and Traceability</w:t>
      </w:r>
    </w:p>
    <w:p w14:paraId="12CFA27C" w14:textId="4B302D01" w:rsidR="00EE2334" w:rsidRPr="00EE2334" w:rsidRDefault="00EE2334" w:rsidP="00EE2334">
      <w:pPr>
        <w:widowControl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</w:t>
      </w:r>
      <w:r w:rsidR="004A783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</w:t>
      </w:r>
      <w:r w:rsidR="004A7830" w:rsidRPr="004A783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gsubay ug madokumentar ang paglihok ug pagproseso sa mga produktong Halal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)</w:t>
      </w:r>
    </w:p>
    <w:p w14:paraId="653BA894" w14:textId="77777777" w:rsidR="008D0573" w:rsidRPr="00EE2334" w:rsidRDefault="00000000">
      <w:pPr>
        <w:widowControl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dentifying Key Components and Criteria</w:t>
      </w:r>
    </w:p>
    <w:p w14:paraId="47AA3DFC" w14:textId="362915D7" w:rsidR="00EE2334" w:rsidRDefault="00EE2334" w:rsidP="00EE2334">
      <w:pPr>
        <w:widowControl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( Pag-ila sa mga importanting bahin ug </w:t>
      </w:r>
      <w:r w:rsidR="002D158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asihan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) </w:t>
      </w:r>
    </w:p>
    <w:p w14:paraId="051D7F0F" w14:textId="5140E813" w:rsidR="00696AD4" w:rsidRPr="00EE2334" w:rsidRDefault="00696AD4" w:rsidP="00696AD4">
      <w:pPr>
        <w:widowControl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 w:rsidRPr="00F11644">
        <w:rPr>
          <w:rFonts w:ascii="Times New Roman" w:eastAsia="Times New Roman" w:hAnsi="Times New Roman" w:cs="Times New Roman"/>
          <w:color w:val="000000"/>
          <w:sz w:val="24"/>
          <w:szCs w:val="24"/>
        </w:rPr>
        <w:t>Perceived Readiness to Adopt Blockchain and IoT</w:t>
      </w:r>
    </w:p>
    <w:p w14:paraId="57A00AD6" w14:textId="5D6820CB" w:rsidR="00696AD4" w:rsidRPr="00EE2334" w:rsidRDefault="00696AD4" w:rsidP="00696AD4">
      <w:pPr>
        <w:widowControl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( </w:t>
      </w:r>
      <w:r w:rsidRPr="00696AD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Kaandam sa Pagdawat sa konseptong Blockchain ug IoT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)</w:t>
      </w:r>
    </w:p>
    <w:p w14:paraId="6C57F34B" w14:textId="77777777" w:rsidR="00696AD4" w:rsidRPr="00EE2334" w:rsidRDefault="00696AD4" w:rsidP="00EE2334">
      <w:pPr>
        <w:widowControl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i/>
          <w:iCs/>
          <w:color w:val="000000"/>
          <w:sz w:val="24"/>
          <w:szCs w:val="24"/>
        </w:rPr>
      </w:pPr>
    </w:p>
    <w:p w14:paraId="0E106212" w14:textId="77777777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our responses are crucial for understanding the current practices and challenges within the cacao industry, and they will significantly contribute to the development of a comprehensive blockchain and IoT traceability framework for a sustainable halal supply chain in the Philippines cacao industry.</w:t>
      </w:r>
    </w:p>
    <w:p w14:paraId="258F0F14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C423121" w14:textId="77777777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ank you for your participation!</w:t>
      </w:r>
    </w:p>
    <w:p w14:paraId="1263A80A" w14:textId="77777777" w:rsidR="008D0573" w:rsidRDefault="00000000">
      <w:pPr>
        <w:widowControl/>
        <w:pBdr>
          <w:top w:val="nil"/>
          <w:left w:val="nil"/>
          <w:bottom w:val="single" w:sz="6" w:space="1" w:color="000000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14325496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A5ABDF" w14:textId="77777777" w:rsidR="00F30D14" w:rsidRDefault="00F30D14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60F90E4" w14:textId="77777777" w:rsidR="00781264" w:rsidRDefault="00781264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25144AF" w14:textId="71B4FEF3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nderstanding the Current Supply Chain</w:t>
      </w:r>
    </w:p>
    <w:p w14:paraId="62C4C816" w14:textId="2388757E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"/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23"/>
        <w:gridCol w:w="3906"/>
      </w:tblGrid>
      <w:tr w:rsidR="008D0573" w14:paraId="4F9EC44B" w14:textId="77777777">
        <w:trPr>
          <w:trHeight w:val="465"/>
        </w:trPr>
        <w:tc>
          <w:tcPr>
            <w:tcW w:w="5723" w:type="dxa"/>
          </w:tcPr>
          <w:p w14:paraId="323CDE04" w14:textId="77777777" w:rsidR="008D0573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key stages in your cacao supply chain from farm to consumer?</w:t>
            </w:r>
          </w:p>
          <w:p w14:paraId="641E1A1D" w14:textId="19D7B7E6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mga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yugto sa supply chain sa </w:t>
            </w:r>
            <w:r w:rsidR="00FC0347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acao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gikan sa uma padulong sa konsy</w:t>
            </w:r>
            <w:r w:rsidR="004A78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mat</w:t>
            </w:r>
            <w:r w:rsidR="004A78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?</w:t>
            </w:r>
          </w:p>
          <w:p w14:paraId="71DCC27E" w14:textId="735947A5" w:rsidR="008D0573" w:rsidRDefault="00464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hidden="0" allowOverlap="1" wp14:anchorId="4E0AF6BC" wp14:editId="5FEA8F48">
                      <wp:simplePos x="0" y="0"/>
                      <wp:positionH relativeFrom="column">
                        <wp:posOffset>3529956</wp:posOffset>
                      </wp:positionH>
                      <wp:positionV relativeFrom="paragraph">
                        <wp:posOffset>131389</wp:posOffset>
                      </wp:positionV>
                      <wp:extent cx="3609975" cy="436728"/>
                      <wp:effectExtent l="0" t="0" r="0" b="1905"/>
                      <wp:wrapNone/>
                      <wp:docPr id="559957081" name="Rectangle 5599570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367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F575C48" w14:textId="77777777" w:rsidR="004645BE" w:rsidRDefault="004645BE" w:rsidP="004645BE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057C34A4" w14:textId="77777777" w:rsidR="004645BE" w:rsidRDefault="004645BE" w:rsidP="004645BE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08FC1C12" w14:textId="0C995708" w:rsidR="004645BE" w:rsidRPr="004645BE" w:rsidRDefault="004645BE" w:rsidP="004645BE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0AF6BC" id="Rectangle 559957081" o:spid="_x0000_s1034" style="position:absolute;left:0;text-align:left;margin-left:277.95pt;margin-top:10.35pt;width:284.25pt;height:34.4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" filled="f" stroked="f">
                      <v:textbox inset="2.53958mm,1.2694mm,2.53958mm,1.2694mm">
                        <w:txbxContent>
                          <w:p w14:paraId="6F575C48" w14:textId="77777777" w:rsidR="004645BE" w:rsidRDefault="004645BE" w:rsidP="004645BE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057C34A4" w14:textId="77777777" w:rsidR="004645BE" w:rsidRDefault="004645BE" w:rsidP="004645BE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08FC1C12" w14:textId="0C995708" w:rsidR="004645BE" w:rsidRPr="004645BE" w:rsidRDefault="004645BE" w:rsidP="004645BE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  2                       3                      4               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5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3906" w:type="dxa"/>
          </w:tcPr>
          <w:p w14:paraId="3D1E548F" w14:textId="1F08F030" w:rsidR="008D0573" w:rsidRDefault="00B373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hidden="0" allowOverlap="1" wp14:anchorId="00291D56" wp14:editId="20ACE8F3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306231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36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="00D5706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hidden="0" allowOverlap="1" wp14:anchorId="5FC72C3A" wp14:editId="34F325FF">
                      <wp:simplePos x="0" y="0"/>
                      <wp:positionH relativeFrom="column">
                        <wp:posOffset>-83678</wp:posOffset>
                      </wp:positionH>
                      <wp:positionV relativeFrom="paragraph">
                        <wp:posOffset>86464</wp:posOffset>
                      </wp:positionV>
                      <wp:extent cx="3609975" cy="487481"/>
                      <wp:effectExtent l="0" t="0" r="0" b="825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874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470D171" w14:textId="5FAE3C7F" w:rsidR="008D0573" w:rsidRDefault="00A81A46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771F82A3" w14:textId="59A9BC6B" w:rsidR="008D0573" w:rsidRDefault="00A81A46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562CC818" w14:textId="286C7CEB" w:rsidR="004645BE" w:rsidRPr="004645BE" w:rsidRDefault="004645BE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5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C72C3A" id="Rectangle 12" o:spid="_x0000_s1035" style="position:absolute;left:0;text-align:left;margin-left:-6.6pt;margin-top:6.8pt;width:284.25pt;height:38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" filled="f" stroked="f">
                      <v:textbox inset="2.53958mm,1.2694mm,2.53958mm,1.2694mm">
                        <w:txbxContent>
                          <w:p w14:paraId="0470D171" w14:textId="5FAE3C7F" w:rsidR="008D0573" w:rsidRDefault="00A81A46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771F82A3" w14:textId="59A9BC6B" w:rsidR="008D0573" w:rsidRDefault="00A81A46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562CC818" w14:textId="286C7CEB" w:rsidR="004645BE" w:rsidRPr="004645BE" w:rsidRDefault="004645BE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5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8D0573" w14:paraId="3C62D3B7" w14:textId="77777777">
        <w:tc>
          <w:tcPr>
            <w:tcW w:w="5723" w:type="dxa"/>
          </w:tcPr>
          <w:p w14:paraId="18DD62FD" w14:textId="1A561466" w:rsidR="008D0573" w:rsidRDefault="00A81A4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primary challenges in maintaining a sustainable supply chain?</w:t>
            </w:r>
          </w:p>
          <w:p w14:paraId="002B536A" w14:textId="73CE87BA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mga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hagit sa pagmintinar</w:t>
            </w:r>
            <w:r w:rsidR="004A78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="004A7830" w:rsidRPr="004A78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a pagpadayon ug malungtarong supply chain</w:t>
            </w:r>
            <w:r w:rsidR="004A78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? 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906" w:type="dxa"/>
          </w:tcPr>
          <w:p w14:paraId="192BB246" w14:textId="6EDEC02A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hidden="0" allowOverlap="1" wp14:anchorId="09E79E6A" wp14:editId="5E360BCB">
                  <wp:simplePos x="0" y="0"/>
                  <wp:positionH relativeFrom="column">
                    <wp:posOffset>-26035</wp:posOffset>
                  </wp:positionH>
                  <wp:positionV relativeFrom="paragraph">
                    <wp:posOffset>169071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9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3BC64809" w14:textId="77777777">
        <w:tc>
          <w:tcPr>
            <w:tcW w:w="5723" w:type="dxa"/>
          </w:tcPr>
          <w:p w14:paraId="3660E2BD" w14:textId="1F4F8F42" w:rsidR="008D0573" w:rsidRDefault="00A81A4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hidden="0" allowOverlap="1" wp14:anchorId="0BF8694B" wp14:editId="74C93888">
                      <wp:simplePos x="0" y="0"/>
                      <wp:positionH relativeFrom="column">
                        <wp:posOffset>3529956</wp:posOffset>
                      </wp:positionH>
                      <wp:positionV relativeFrom="paragraph">
                        <wp:posOffset>-51955</wp:posOffset>
                      </wp:positionV>
                      <wp:extent cx="3609975" cy="432890"/>
                      <wp:effectExtent l="0" t="0" r="0" b="5715"/>
                      <wp:wrapNone/>
                      <wp:docPr id="1412630897" name="Rectangle 14126308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328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34C02FE" w14:textId="77777777" w:rsidR="004645BE" w:rsidRDefault="004645BE" w:rsidP="004645BE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561B9367" w14:textId="77777777" w:rsidR="004645BE" w:rsidRDefault="004645BE" w:rsidP="004645BE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7AF2BB0B" w14:textId="7B539328" w:rsidR="004645BE" w:rsidRPr="004645BE" w:rsidRDefault="004645BE" w:rsidP="004645BE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 xml:space="preserve">1                       2                       3                       4                    </w:t>
                                  </w:r>
                                  <w:r w:rsidR="00B3730C">
                                    <w:rPr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 xml:space="preserve"> 5</w:t>
                                  </w:r>
                                </w:p>
                                <w:p w14:paraId="340F08BC" w14:textId="3292C2E8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F8694B" id="Rectangle 1412630897" o:spid="_x0000_s1036" style="position:absolute;left:0;text-align:left;margin-left:277.95pt;margin-top:-4.1pt;width:284.25pt;height:34.1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" filled="f" stroked="f">
                      <v:textbox inset="2.53958mm,1.2694mm,2.53958mm,1.2694mm">
                        <w:txbxContent>
                          <w:p w14:paraId="434C02FE" w14:textId="77777777" w:rsidR="004645BE" w:rsidRDefault="004645BE" w:rsidP="004645BE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561B9367" w14:textId="77777777" w:rsidR="004645BE" w:rsidRDefault="004645BE" w:rsidP="004645BE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7AF2BB0B" w14:textId="7B539328" w:rsidR="004645BE" w:rsidRPr="004645BE" w:rsidRDefault="004645BE" w:rsidP="004645BE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  2                       3                       4                    </w:t>
                            </w:r>
                            <w:r w:rsidR="00B3730C"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5</w:t>
                            </w:r>
                          </w:p>
                          <w:p w14:paraId="340F08BC" w14:textId="3292C2E8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current methods used to ensure the quality and safety of cacao products?</w:t>
            </w:r>
          </w:p>
          <w:p w14:paraId="3DE72EBF" w14:textId="2293068F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kasamtangang mga pamaagi sa </w:t>
            </w:r>
            <w:r w:rsidR="00965D2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kalidad</w:t>
            </w:r>
            <w:r w:rsidR="002D141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="00965D2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a</w:t>
            </w:r>
            <w:r w:rsidR="002D141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="00965D2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produkto sa </w:t>
            </w:r>
            <w:r w:rsidR="00FC0347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acao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? </w:t>
            </w:r>
          </w:p>
        </w:tc>
        <w:tc>
          <w:tcPr>
            <w:tcW w:w="3906" w:type="dxa"/>
          </w:tcPr>
          <w:p w14:paraId="68F9372A" w14:textId="2716588B" w:rsidR="008D0573" w:rsidRDefault="00A81A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hidden="0" allowOverlap="1" wp14:anchorId="7DDAE5AE" wp14:editId="6EA11FCD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166692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307404996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587EF9C8" w14:textId="77777777">
        <w:tc>
          <w:tcPr>
            <w:tcW w:w="5723" w:type="dxa"/>
          </w:tcPr>
          <w:p w14:paraId="40C64BD3" w14:textId="6F905F3C" w:rsidR="008D0573" w:rsidRDefault="00A81A4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hidden="0" allowOverlap="1" wp14:anchorId="2ADA7A4B" wp14:editId="1F10153E">
                      <wp:simplePos x="0" y="0"/>
                      <wp:positionH relativeFrom="column">
                        <wp:posOffset>3536779</wp:posOffset>
                      </wp:positionH>
                      <wp:positionV relativeFrom="paragraph">
                        <wp:posOffset>-54325</wp:posOffset>
                      </wp:positionV>
                      <wp:extent cx="3609975" cy="432890"/>
                      <wp:effectExtent l="0" t="0" r="0" b="5715"/>
                      <wp:wrapNone/>
                      <wp:docPr id="1195325172" name="Rectangle 11953251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328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03C473B" w14:textId="77777777" w:rsidR="004645BE" w:rsidRDefault="004645BE" w:rsidP="004645BE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53859320" w14:textId="77777777" w:rsidR="004645BE" w:rsidRDefault="004645BE" w:rsidP="004645BE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466A13A8" w14:textId="057ACEBE" w:rsidR="004645BE" w:rsidRPr="004645BE" w:rsidRDefault="004645BE" w:rsidP="004645BE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20A68BB4" w14:textId="668AA72D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DA7A4B" id="Rectangle 1195325172" o:spid="_x0000_s1037" style="position:absolute;left:0;text-align:left;margin-left:278.5pt;margin-top:-4.3pt;width:284.25pt;height:34.1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" filled="f" stroked="f">
                      <v:textbox inset="2.53958mm,1.2694mm,2.53958mm,1.2694mm">
                        <w:txbxContent>
                          <w:p w14:paraId="703C473B" w14:textId="77777777" w:rsidR="004645BE" w:rsidRDefault="004645BE" w:rsidP="004645BE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53859320" w14:textId="77777777" w:rsidR="004645BE" w:rsidRDefault="004645BE" w:rsidP="004645BE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466A13A8" w14:textId="057ACEBE" w:rsidR="004645BE" w:rsidRPr="004645BE" w:rsidRDefault="004645BE" w:rsidP="004645BE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  2                       3                      4                 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5</w:t>
                            </w:r>
                          </w:p>
                          <w:p w14:paraId="20A68BB4" w14:textId="668AA72D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measures in place to verify the halal status of your cacao products?</w:t>
            </w:r>
          </w:p>
          <w:p w14:paraId="1257AD3B" w14:textId="6C4DA30A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Unsa kalawom ang imong nahibal-an mahitungod sa 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mga pamaag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i na buhaton para masiguro ang halal status sa mga produkto sa </w:t>
            </w:r>
            <w:r w:rsidR="00FC034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acao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?</w:t>
            </w:r>
          </w:p>
        </w:tc>
        <w:tc>
          <w:tcPr>
            <w:tcW w:w="3906" w:type="dxa"/>
          </w:tcPr>
          <w:p w14:paraId="489D602A" w14:textId="09DFF395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hidden="0" allowOverlap="1" wp14:anchorId="7DE95F16" wp14:editId="151559A3">
                  <wp:simplePos x="0" y="0"/>
                  <wp:positionH relativeFrom="column">
                    <wp:posOffset>-20955</wp:posOffset>
                  </wp:positionH>
                  <wp:positionV relativeFrom="paragraph">
                    <wp:posOffset>169706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3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19D57E64" w14:textId="77777777">
        <w:tc>
          <w:tcPr>
            <w:tcW w:w="5723" w:type="dxa"/>
          </w:tcPr>
          <w:p w14:paraId="1A415549" w14:textId="04F01DC8" w:rsidR="008D0573" w:rsidRDefault="00A81A4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hidden="0" allowOverlap="1" wp14:anchorId="1F1E5B42" wp14:editId="6791431B">
                      <wp:simplePos x="0" y="0"/>
                      <wp:positionH relativeFrom="column">
                        <wp:posOffset>3509484</wp:posOffset>
                      </wp:positionH>
                      <wp:positionV relativeFrom="paragraph">
                        <wp:posOffset>-56694</wp:posOffset>
                      </wp:positionV>
                      <wp:extent cx="3609975" cy="432890"/>
                      <wp:effectExtent l="0" t="0" r="0" b="5715"/>
                      <wp:wrapNone/>
                      <wp:docPr id="1995397513" name="Rectangle 19953975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328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494AC87" w14:textId="77777777" w:rsidR="004645BE" w:rsidRDefault="004645BE" w:rsidP="004645BE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76AB72FC" w14:textId="77777777" w:rsidR="004645BE" w:rsidRDefault="004645BE" w:rsidP="004645BE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2A671360" w14:textId="135AF216" w:rsidR="004645BE" w:rsidRPr="004645BE" w:rsidRDefault="004645BE" w:rsidP="004645BE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 xml:space="preserve">1                       2                       3                      4                </w:t>
                                  </w:r>
                                  <w:r w:rsidR="00A128D7">
                                    <w:rPr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 xml:space="preserve">      5</w:t>
                                  </w:r>
                                </w:p>
                                <w:p w14:paraId="56D24B6B" w14:textId="470BA3B8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1E5B42" id="Rectangle 1995397513" o:spid="_x0000_s1038" style="position:absolute;left:0;text-align:left;margin-left:276.35pt;margin-top:-4.45pt;width:284.25pt;height:34.1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" filled="f" stroked="f">
                      <v:textbox inset="2.53958mm,1.2694mm,2.53958mm,1.2694mm">
                        <w:txbxContent>
                          <w:p w14:paraId="2494AC87" w14:textId="77777777" w:rsidR="004645BE" w:rsidRDefault="004645BE" w:rsidP="004645BE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76AB72FC" w14:textId="77777777" w:rsidR="004645BE" w:rsidRDefault="004645BE" w:rsidP="004645BE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2A671360" w14:textId="135AF216" w:rsidR="004645BE" w:rsidRPr="004645BE" w:rsidRDefault="004645BE" w:rsidP="004645BE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  2                       3                      4                </w:t>
                            </w:r>
                            <w:r w:rsidR="00A128D7"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5</w:t>
                            </w:r>
                          </w:p>
                          <w:p w14:paraId="56D24B6B" w14:textId="470BA3B8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importance of sustainability in your supply chain operations?</w:t>
            </w:r>
          </w:p>
          <w:p w14:paraId="57718D03" w14:textId="77777777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importansiya sa pagpadayon sa inyong supply chain operations ?</w:t>
            </w:r>
          </w:p>
        </w:tc>
        <w:tc>
          <w:tcPr>
            <w:tcW w:w="3906" w:type="dxa"/>
          </w:tcPr>
          <w:p w14:paraId="3A3B8E79" w14:textId="39D6EA87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5648" behindDoc="0" locked="0" layoutInCell="1" hidden="0" allowOverlap="1" wp14:anchorId="7209A494" wp14:editId="2334E4B9">
                  <wp:simplePos x="0" y="0"/>
                  <wp:positionH relativeFrom="column">
                    <wp:posOffset>-39531</wp:posOffset>
                  </wp:positionH>
                  <wp:positionV relativeFrom="paragraph">
                    <wp:posOffset>161290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E5E9247" w14:textId="589DBE3B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1E805C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2F5012" w14:textId="77777777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ssessing Blockchain Readiness</w:t>
      </w:r>
    </w:p>
    <w:p w14:paraId="301F85C0" w14:textId="02EAA0F6" w:rsidR="008D0573" w:rsidRDefault="004645BE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hidden="0" allowOverlap="1" wp14:anchorId="69401561" wp14:editId="3A2B1D0A">
                <wp:simplePos x="0" y="0"/>
                <wp:positionH relativeFrom="column">
                  <wp:posOffset>3615055</wp:posOffset>
                </wp:positionH>
                <wp:positionV relativeFrom="paragraph">
                  <wp:posOffset>130014</wp:posOffset>
                </wp:positionV>
                <wp:extent cx="3609975" cy="419243"/>
                <wp:effectExtent l="0" t="0" r="0" b="0"/>
                <wp:wrapNone/>
                <wp:docPr id="344970124" name="Rectangle 344970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9975" cy="4192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AC84A22" w14:textId="77777777" w:rsidR="004645BE" w:rsidRDefault="004645BE" w:rsidP="004645BE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00D0E6B4" w14:textId="77777777" w:rsidR="004645BE" w:rsidRDefault="004645BE" w:rsidP="004645BE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692F2D87" w14:textId="0A145351" w:rsidR="004645BE" w:rsidRPr="004645BE" w:rsidRDefault="004645BE" w:rsidP="004645BE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65ED7113" w14:textId="3BC15F8C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401561" id="Rectangle 344970124" o:spid="_x0000_s1039" style="position:absolute;left:0;text-align:left;margin-left:284.65pt;margin-top:10.25pt;width:284.25pt;height:3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" filled="f" stroked="f">
                <v:textbox inset="2.53958mm,1.2694mm,2.53958mm,1.2694mm">
                  <w:txbxContent>
                    <w:p w14:paraId="4AC84A22" w14:textId="77777777" w:rsidR="004645BE" w:rsidRDefault="004645BE" w:rsidP="004645BE">
                      <w:pPr>
                        <w:textDirection w:val="btLr"/>
                      </w:pPr>
                      <w:r>
                        <w:rPr>
                          <w:color w:val="000000"/>
                          <w:sz w:val="14"/>
                        </w:rPr>
                        <w:t>Completely   Somewhat        Moderately     Somewhat        Very</w:t>
                      </w:r>
                    </w:p>
                    <w:p w14:paraId="00D0E6B4" w14:textId="77777777" w:rsidR="004645BE" w:rsidRDefault="004645BE" w:rsidP="004645BE">
                      <w:pPr>
                        <w:textDirection w:val="btLr"/>
                        <w:rPr>
                          <w:color w:val="000000"/>
                          <w:sz w:val="14"/>
                        </w:rPr>
                      </w:pPr>
                      <w:r>
                        <w:rPr>
                          <w:color w:val="000000"/>
                          <w:sz w:val="14"/>
                        </w:rPr>
                        <w:t>Unaware        Unaware</w:t>
                      </w:r>
                      <w:r>
                        <w:rPr>
                          <w:color w:val="000000"/>
                          <w:sz w:val="14"/>
                        </w:rPr>
                        <w:tab/>
                        <w:t xml:space="preserve">       Aware</w:t>
                      </w:r>
                      <w:r>
                        <w:rPr>
                          <w:color w:val="000000"/>
                          <w:sz w:val="14"/>
                        </w:rPr>
                        <w:tab/>
                        <w:t xml:space="preserve">          Aware             Aware</w:t>
                      </w:r>
                    </w:p>
                    <w:p w14:paraId="692F2D87" w14:textId="0A145351" w:rsidR="004645BE" w:rsidRPr="004645BE" w:rsidRDefault="004645BE" w:rsidP="004645BE">
                      <w:pPr>
                        <w:textDirection w:val="btLr"/>
                        <w:rPr>
                          <w:sz w:val="14"/>
                          <w:szCs w:val="14"/>
                        </w:rPr>
                      </w:pPr>
                      <w:r>
                        <w:t xml:space="preserve">    </w:t>
                      </w:r>
                      <w:r>
                        <w:rPr>
                          <w:sz w:val="14"/>
                          <w:szCs w:val="14"/>
                        </w:rPr>
                        <w:t xml:space="preserve">1                       2                       3                      4                   </w:t>
                      </w:r>
                      <w:r>
                        <w:rPr>
                          <w:sz w:val="14"/>
                          <w:szCs w:val="14"/>
                        </w:rPr>
                        <w:t xml:space="preserve">  </w:t>
                      </w:r>
                      <w:r>
                        <w:rPr>
                          <w:sz w:val="14"/>
                          <w:szCs w:val="14"/>
                        </w:rPr>
                        <w:t xml:space="preserve">  5</w:t>
                      </w:r>
                    </w:p>
                    <w:p w14:paraId="65ED7113" w14:textId="3BC15F8C" w:rsidR="00A81A46" w:rsidRDefault="00A81A46" w:rsidP="00A81A46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a0"/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23"/>
        <w:gridCol w:w="3906"/>
      </w:tblGrid>
      <w:tr w:rsidR="008D0573" w14:paraId="24EFEF9B" w14:textId="77777777">
        <w:trPr>
          <w:trHeight w:val="465"/>
        </w:trPr>
        <w:tc>
          <w:tcPr>
            <w:tcW w:w="5723" w:type="dxa"/>
          </w:tcPr>
          <w:p w14:paraId="445AEDF7" w14:textId="720D8BD7" w:rsidR="008D0573" w:rsidRDefault="00A81A4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blockchain technology and its applications?</w:t>
            </w:r>
          </w:p>
          <w:p w14:paraId="6F68070D" w14:textId="0BDEDA5E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blockchain technology ug ang mga paggamit niini?</w:t>
            </w:r>
          </w:p>
        </w:tc>
        <w:tc>
          <w:tcPr>
            <w:tcW w:w="3906" w:type="dxa"/>
          </w:tcPr>
          <w:p w14:paraId="04E37443" w14:textId="75B0981D" w:rsidR="008D0573" w:rsidRDefault="00A128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6" behindDoc="0" locked="0" layoutInCell="1" hidden="0" allowOverlap="1" wp14:anchorId="3675B61A" wp14:editId="3E28C1DA">
                  <wp:simplePos x="0" y="0"/>
                  <wp:positionH relativeFrom="column">
                    <wp:posOffset>-18254</wp:posOffset>
                  </wp:positionH>
                  <wp:positionV relativeFrom="paragraph">
                    <wp:posOffset>165100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5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="004645B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hidden="0" allowOverlap="1" wp14:anchorId="0BDE61EB" wp14:editId="12C87F35">
                      <wp:simplePos x="0" y="0"/>
                      <wp:positionH relativeFrom="column">
                        <wp:posOffset>-61595</wp:posOffset>
                      </wp:positionH>
                      <wp:positionV relativeFrom="paragraph">
                        <wp:posOffset>671669</wp:posOffset>
                      </wp:positionV>
                      <wp:extent cx="3609975" cy="459740"/>
                      <wp:effectExtent l="0" t="0" r="0" b="0"/>
                      <wp:wrapNone/>
                      <wp:docPr id="1393494545" name="Rectangle 13934945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6B660FE" w14:textId="77777777" w:rsidR="004645BE" w:rsidRDefault="004645BE" w:rsidP="004645BE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4DB3E95B" w14:textId="77777777" w:rsidR="004645BE" w:rsidRDefault="004645BE" w:rsidP="004645BE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0A0C3648" w14:textId="2766ADC3" w:rsidR="004645BE" w:rsidRPr="004645BE" w:rsidRDefault="004645BE" w:rsidP="004645BE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5</w:t>
                                  </w:r>
                                </w:p>
                                <w:p w14:paraId="492A95CF" w14:textId="2B7AF71C" w:rsidR="00A81A46" w:rsidRDefault="004645BE" w:rsidP="00A81A46">
                                  <w:pPr>
                                    <w:textDirection w:val="btLr"/>
                                  </w:pP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E61EB" id="Rectangle 1393494545" o:spid="_x0000_s1040" style="position:absolute;left:0;text-align:left;margin-left:-4.85pt;margin-top:52.9pt;width:284.25pt;height:36.2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" filled="f" stroked="f">
                      <v:textbox inset="2.53958mm,1.2694mm,2.53958mm,1.2694mm">
                        <w:txbxContent>
                          <w:p w14:paraId="76B660FE" w14:textId="77777777" w:rsidR="004645BE" w:rsidRDefault="004645BE" w:rsidP="004645BE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4DB3E95B" w14:textId="77777777" w:rsidR="004645BE" w:rsidRDefault="004645BE" w:rsidP="004645BE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0A0C3648" w14:textId="2766ADC3" w:rsidR="004645BE" w:rsidRPr="004645BE" w:rsidRDefault="004645BE" w:rsidP="004645BE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  2                       3                      4              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 5</w:t>
                            </w:r>
                          </w:p>
                          <w:p w14:paraId="492A95CF" w14:textId="2B7AF71C" w:rsidR="00A81A46" w:rsidRDefault="004645BE" w:rsidP="00A81A46">
                            <w:pPr>
                              <w:textDirection w:val="btLr"/>
                            </w:pPr>
                            <w: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8D0573" w14:paraId="4A418D39" w14:textId="77777777">
        <w:tc>
          <w:tcPr>
            <w:tcW w:w="5723" w:type="dxa"/>
          </w:tcPr>
          <w:p w14:paraId="23C7C8CE" w14:textId="79FE1723" w:rsidR="008D0573" w:rsidRDefault="00A81A4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potential benefits of integrating blockchain technology into your supply chain?</w:t>
            </w:r>
          </w:p>
          <w:p w14:paraId="426F42DB" w14:textId="5294DE8D" w:rsidR="008D0573" w:rsidRDefault="004645BE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hidden="0" allowOverlap="1" wp14:anchorId="7BD4880C" wp14:editId="7091FCA7">
                      <wp:simplePos x="0" y="0"/>
                      <wp:positionH relativeFrom="column">
                        <wp:posOffset>3543300</wp:posOffset>
                      </wp:positionH>
                      <wp:positionV relativeFrom="paragraph">
                        <wp:posOffset>510379</wp:posOffset>
                      </wp:positionV>
                      <wp:extent cx="3609975" cy="425450"/>
                      <wp:effectExtent l="0" t="0" r="0" b="0"/>
                      <wp:wrapNone/>
                      <wp:docPr id="1672166524" name="Rectangle 16721665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25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8FB8AF4" w14:textId="77777777" w:rsidR="004645BE" w:rsidRDefault="004645BE" w:rsidP="004645BE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050E63A6" w14:textId="77777777" w:rsidR="004645BE" w:rsidRDefault="004645BE" w:rsidP="004645BE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141182D7" w14:textId="2924DB59" w:rsidR="004645BE" w:rsidRPr="004645BE" w:rsidRDefault="004645BE" w:rsidP="004645BE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 4                      5</w:t>
                                  </w:r>
                                </w:p>
                                <w:p w14:paraId="7781270F" w14:textId="2CDED0F2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D4880C" id="Rectangle 1672166524" o:spid="_x0000_s1041" style="position:absolute;left:0;text-align:left;margin-left:279pt;margin-top:40.2pt;width:284.25pt;height:33.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" filled="f" stroked="f">
                      <v:textbox inset="2.53958mm,1.2694mm,2.53958mm,1.2694mm">
                        <w:txbxContent>
                          <w:p w14:paraId="18FB8AF4" w14:textId="77777777" w:rsidR="004645BE" w:rsidRDefault="004645BE" w:rsidP="004645BE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050E63A6" w14:textId="77777777" w:rsidR="004645BE" w:rsidRDefault="004645BE" w:rsidP="004645BE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141182D7" w14:textId="2924DB59" w:rsidR="004645BE" w:rsidRPr="004645BE" w:rsidRDefault="004645BE" w:rsidP="004645BE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  2                       3                       4          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     5</w:t>
                            </w:r>
                          </w:p>
                          <w:p w14:paraId="7781270F" w14:textId="2CDED0F2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mga posibleng benepisyo sa paggamit ug blockchain technology sa inyong supply chain?</w:t>
            </w:r>
          </w:p>
        </w:tc>
        <w:tc>
          <w:tcPr>
            <w:tcW w:w="3906" w:type="dxa"/>
          </w:tcPr>
          <w:p w14:paraId="416491FE" w14:textId="38F9749B" w:rsidR="008D0573" w:rsidRDefault="005A16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hidden="0" allowOverlap="1" wp14:anchorId="3D029932" wp14:editId="27F10011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186216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5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62DE4BAB" w14:textId="77777777">
        <w:tc>
          <w:tcPr>
            <w:tcW w:w="5723" w:type="dxa"/>
          </w:tcPr>
          <w:p w14:paraId="4FD39647" w14:textId="48E3A5AD" w:rsidR="008D0573" w:rsidRDefault="00A81A4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main concerns regarding the adoption of blockchain technology?</w:t>
            </w:r>
          </w:p>
          <w:p w14:paraId="03390214" w14:textId="6BF7867B" w:rsidR="008D0573" w:rsidRDefault="004645BE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hidden="0" allowOverlap="1" wp14:anchorId="71CDC075" wp14:editId="539D78FE">
                      <wp:simplePos x="0" y="0"/>
                      <wp:positionH relativeFrom="column">
                        <wp:posOffset>3557270</wp:posOffset>
                      </wp:positionH>
                      <wp:positionV relativeFrom="paragraph">
                        <wp:posOffset>481491</wp:posOffset>
                      </wp:positionV>
                      <wp:extent cx="3609975" cy="412115"/>
                      <wp:effectExtent l="0" t="0" r="0" b="6985"/>
                      <wp:wrapNone/>
                      <wp:docPr id="324823502" name="Rectangle 3248235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121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968BAE" w14:textId="77777777" w:rsidR="004645BE" w:rsidRDefault="004645BE" w:rsidP="004645BE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4979532C" w14:textId="77777777" w:rsidR="004645BE" w:rsidRDefault="004645BE" w:rsidP="004645BE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4E78AB55" w14:textId="648FAC1E" w:rsidR="004645BE" w:rsidRPr="004645BE" w:rsidRDefault="004645BE" w:rsidP="004645BE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592F9392" w14:textId="1F937398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CDC075" id="Rectangle 324823502" o:spid="_x0000_s1042" style="position:absolute;left:0;text-align:left;margin-left:280.1pt;margin-top:37.9pt;width:284.25pt;height:32.4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" filled="f" stroked="f">
                      <v:textbox inset="2.53958mm,1.2694mm,2.53958mm,1.2694mm">
                        <w:txbxContent>
                          <w:p w14:paraId="2B968BAE" w14:textId="77777777" w:rsidR="004645BE" w:rsidRDefault="004645BE" w:rsidP="004645BE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4979532C" w14:textId="77777777" w:rsidR="004645BE" w:rsidRDefault="004645BE" w:rsidP="004645BE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4E78AB55" w14:textId="648FAC1E" w:rsidR="004645BE" w:rsidRPr="004645BE" w:rsidRDefault="004645BE" w:rsidP="004645BE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  2                       3                      4              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 5</w:t>
                            </w:r>
                          </w:p>
                          <w:p w14:paraId="592F9392" w14:textId="1F937398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mga unang atubanganon mahitungod sa paggamit sa blockchain technology?</w:t>
            </w:r>
          </w:p>
        </w:tc>
        <w:tc>
          <w:tcPr>
            <w:tcW w:w="3906" w:type="dxa"/>
          </w:tcPr>
          <w:p w14:paraId="3D117C67" w14:textId="1C6BBB27" w:rsidR="008D0573" w:rsidRDefault="005A16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81792" behindDoc="0" locked="0" layoutInCell="1" hidden="0" allowOverlap="1" wp14:anchorId="74103689" wp14:editId="66F345D6">
                  <wp:simplePos x="0" y="0"/>
                  <wp:positionH relativeFrom="column">
                    <wp:posOffset>-10634</wp:posOffset>
                  </wp:positionH>
                  <wp:positionV relativeFrom="paragraph">
                    <wp:posOffset>200025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52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697DF699" w14:textId="77777777">
        <w:tc>
          <w:tcPr>
            <w:tcW w:w="5723" w:type="dxa"/>
          </w:tcPr>
          <w:p w14:paraId="0509BE36" w14:textId="4984E2A6" w:rsidR="008D0573" w:rsidRDefault="00A81A4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digital technologies currently implemented in your supply chain operations?</w:t>
            </w:r>
          </w:p>
          <w:p w14:paraId="61D2BDFC" w14:textId="77777777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lastRenderedPageBreak/>
              <w:t>Unsa kalawom ang imong nahibal-an mahitungod sa mga digital technologies na ginagamit karon sa imong supply chain operations?</w:t>
            </w:r>
          </w:p>
        </w:tc>
        <w:tc>
          <w:tcPr>
            <w:tcW w:w="3906" w:type="dxa"/>
          </w:tcPr>
          <w:p w14:paraId="6CCF585E" w14:textId="28BE2EBD" w:rsidR="008D0573" w:rsidRDefault="005A16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83840" behindDoc="0" locked="0" layoutInCell="1" hidden="0" allowOverlap="1" wp14:anchorId="18023618" wp14:editId="23E41684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78596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5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31B22C9C" w14:textId="77777777">
        <w:trPr>
          <w:trHeight w:val="221"/>
        </w:trPr>
        <w:tc>
          <w:tcPr>
            <w:tcW w:w="5723" w:type="dxa"/>
          </w:tcPr>
          <w:p w14:paraId="206A2D84" w14:textId="3FD08B95" w:rsidR="008D0573" w:rsidRDefault="00A81A4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willingness within your organization to invest in blockchain technology for your supply chain?</w:t>
            </w:r>
          </w:p>
          <w:p w14:paraId="2460E3F1" w14:textId="68A59D2A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kagustohan sa inyong organisasyon sa</w:t>
            </w:r>
            <w:r w:rsidR="009E4C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agpangapital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a blockchain technology para sa inyong supply chain?</w:t>
            </w:r>
          </w:p>
        </w:tc>
        <w:tc>
          <w:tcPr>
            <w:tcW w:w="3906" w:type="dxa"/>
          </w:tcPr>
          <w:p w14:paraId="341556DD" w14:textId="16173E6D" w:rsidR="008D0573" w:rsidRDefault="005A16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hidden="0" allowOverlap="1" wp14:anchorId="29F0416B" wp14:editId="2A5F207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90026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5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B662BB9" w14:textId="14C2A541" w:rsidR="008D0573" w:rsidRDefault="00B54635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hidden="0" allowOverlap="1" wp14:anchorId="6381503D" wp14:editId="7892CB7D">
                <wp:simplePos x="0" y="0"/>
                <wp:positionH relativeFrom="column">
                  <wp:posOffset>3600611</wp:posOffset>
                </wp:positionH>
                <wp:positionV relativeFrom="paragraph">
                  <wp:posOffset>-1266190</wp:posOffset>
                </wp:positionV>
                <wp:extent cx="3609975" cy="432435"/>
                <wp:effectExtent l="0" t="0" r="0" b="5715"/>
                <wp:wrapNone/>
                <wp:docPr id="1092988120" name="Rectangle 1092988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997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1722388" w14:textId="77777777" w:rsidR="00B54635" w:rsidRDefault="00B54635" w:rsidP="00B54635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02C9F938" w14:textId="77777777" w:rsidR="00B54635" w:rsidRDefault="00B54635" w:rsidP="00B54635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196A8089" w14:textId="07455CA0" w:rsidR="00B54635" w:rsidRPr="004645BE" w:rsidRDefault="00B54635" w:rsidP="00B54635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72F61477" w14:textId="042ABA43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81503D" id="Rectangle 1092988120" o:spid="_x0000_s1043" style="position:absolute;left:0;text-align:left;margin-left:283.5pt;margin-top:-99.7pt;width:284.25pt;height:34.0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" filled="f" stroked="f">
                <v:textbox inset="2.53958mm,1.2694mm,2.53958mm,1.2694mm">
                  <w:txbxContent>
                    <w:p w14:paraId="31722388" w14:textId="77777777" w:rsidR="00B54635" w:rsidRDefault="00B54635" w:rsidP="00B54635">
                      <w:pPr>
                        <w:textDirection w:val="btLr"/>
                      </w:pPr>
                      <w:r>
                        <w:rPr>
                          <w:color w:val="000000"/>
                          <w:sz w:val="14"/>
                        </w:rPr>
                        <w:t>Completely   Somewhat        Moderately     Somewhat        Very</w:t>
                      </w:r>
                    </w:p>
                    <w:p w14:paraId="02C9F938" w14:textId="77777777" w:rsidR="00B54635" w:rsidRDefault="00B54635" w:rsidP="00B54635">
                      <w:pPr>
                        <w:textDirection w:val="btLr"/>
                        <w:rPr>
                          <w:color w:val="000000"/>
                          <w:sz w:val="14"/>
                        </w:rPr>
                      </w:pPr>
                      <w:r>
                        <w:rPr>
                          <w:color w:val="000000"/>
                          <w:sz w:val="14"/>
                        </w:rPr>
                        <w:t>Unaware        Unaware</w:t>
                      </w:r>
                      <w:r>
                        <w:rPr>
                          <w:color w:val="000000"/>
                          <w:sz w:val="14"/>
                        </w:rPr>
                        <w:tab/>
                        <w:t xml:space="preserve">       Aware</w:t>
                      </w:r>
                      <w:r>
                        <w:rPr>
                          <w:color w:val="000000"/>
                          <w:sz w:val="14"/>
                        </w:rPr>
                        <w:tab/>
                        <w:t xml:space="preserve">          Aware             Aware</w:t>
                      </w:r>
                    </w:p>
                    <w:p w14:paraId="196A8089" w14:textId="07455CA0" w:rsidR="00B54635" w:rsidRPr="004645BE" w:rsidRDefault="00B54635" w:rsidP="00B54635">
                      <w:pPr>
                        <w:textDirection w:val="btLr"/>
                        <w:rPr>
                          <w:sz w:val="14"/>
                          <w:szCs w:val="14"/>
                        </w:rPr>
                      </w:pPr>
                      <w:r>
                        <w:t xml:space="preserve">    </w:t>
                      </w:r>
                      <w:r>
                        <w:rPr>
                          <w:sz w:val="14"/>
                          <w:szCs w:val="14"/>
                        </w:rPr>
                        <w:t xml:space="preserve">1                       2                       3                      4                    </w:t>
                      </w:r>
                      <w:r>
                        <w:rPr>
                          <w:sz w:val="14"/>
                          <w:szCs w:val="14"/>
                        </w:rPr>
                        <w:t xml:space="preserve">  </w:t>
                      </w:r>
                      <w:r>
                        <w:rPr>
                          <w:sz w:val="14"/>
                          <w:szCs w:val="14"/>
                        </w:rPr>
                        <w:t xml:space="preserve"> 5</w:t>
                      </w:r>
                    </w:p>
                    <w:p w14:paraId="72F61477" w14:textId="042ABA43" w:rsidR="00A81A46" w:rsidRDefault="00A81A46" w:rsidP="00A81A46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9A823E3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275807A" w14:textId="77777777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valuating IoT Integration</w:t>
      </w:r>
    </w:p>
    <w:p w14:paraId="70CE86F5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1"/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23"/>
        <w:gridCol w:w="3906"/>
      </w:tblGrid>
      <w:tr w:rsidR="008D0573" w14:paraId="6644CAA8" w14:textId="77777777">
        <w:trPr>
          <w:trHeight w:val="465"/>
        </w:trPr>
        <w:tc>
          <w:tcPr>
            <w:tcW w:w="5723" w:type="dxa"/>
          </w:tcPr>
          <w:p w14:paraId="3E1C5F84" w14:textId="26A2F6C0" w:rsidR="008D0573" w:rsidRDefault="00A81A4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hidden="0" allowOverlap="1" wp14:anchorId="164474E4" wp14:editId="3DAADC5A">
                      <wp:simplePos x="0" y="0"/>
                      <wp:positionH relativeFrom="column">
                        <wp:posOffset>3529956</wp:posOffset>
                      </wp:positionH>
                      <wp:positionV relativeFrom="paragraph">
                        <wp:posOffset>-69925</wp:posOffset>
                      </wp:positionV>
                      <wp:extent cx="3609975" cy="446538"/>
                      <wp:effectExtent l="0" t="0" r="0" b="0"/>
                      <wp:wrapNone/>
                      <wp:docPr id="731997392" name="Rectangle 7319973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4653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28C788" w14:textId="77777777" w:rsidR="009A7B05" w:rsidRDefault="009A7B05" w:rsidP="009A7B05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537B7BD4" w14:textId="77777777" w:rsidR="009A7B05" w:rsidRDefault="009A7B05" w:rsidP="009A7B05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434A6289" w14:textId="15D94E5C" w:rsidR="009A7B05" w:rsidRPr="004645BE" w:rsidRDefault="009A7B05" w:rsidP="009A7B05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 xml:space="preserve">1                       2                       3                   </w:t>
                                  </w:r>
                                  <w:r w:rsidR="005C446C">
                                    <w:rPr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 xml:space="preserve">   4                       5</w:t>
                                  </w:r>
                                </w:p>
                                <w:p w14:paraId="17B2F88A" w14:textId="77777777" w:rsidR="009A7B05" w:rsidRDefault="009A7B05" w:rsidP="009A7B05">
                                  <w:pPr>
                                    <w:textDirection w:val="btLr"/>
                                  </w:pPr>
                                </w:p>
                                <w:p w14:paraId="1814C92F" w14:textId="48930B64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4474E4" id="Rectangle 731997392" o:spid="_x0000_s1044" style="position:absolute;left:0;text-align:left;margin-left:277.95pt;margin-top:-5.5pt;width:284.25pt;height:35.1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" filled="f" stroked="f">
                      <v:textbox inset="2.53958mm,1.2694mm,2.53958mm,1.2694mm">
                        <w:txbxContent>
                          <w:p w14:paraId="4C28C788" w14:textId="77777777" w:rsidR="009A7B05" w:rsidRDefault="009A7B05" w:rsidP="009A7B05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537B7BD4" w14:textId="77777777" w:rsidR="009A7B05" w:rsidRDefault="009A7B05" w:rsidP="009A7B05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434A6289" w14:textId="15D94E5C" w:rsidR="009A7B05" w:rsidRPr="004645BE" w:rsidRDefault="009A7B05" w:rsidP="009A7B05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  2                       3                   </w:t>
                            </w:r>
                            <w:r w:rsidR="005C446C"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 4                       5</w:t>
                            </w:r>
                          </w:p>
                          <w:p w14:paraId="17B2F88A" w14:textId="77777777" w:rsidR="009A7B05" w:rsidRDefault="009A7B05" w:rsidP="009A7B05">
                            <w:pPr>
                              <w:textDirection w:val="btLr"/>
                            </w:pPr>
                          </w:p>
                          <w:p w14:paraId="1814C92F" w14:textId="48930B64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IoT (Internet of Things) technology and its applications?</w:t>
            </w:r>
          </w:p>
          <w:p w14:paraId="618914C1" w14:textId="086195E0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IoT (Internet of Things) te</w:t>
            </w:r>
            <w:r w:rsidR="00E655F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knolohiya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ug ang paggamit niini?</w:t>
            </w:r>
          </w:p>
        </w:tc>
        <w:tc>
          <w:tcPr>
            <w:tcW w:w="3906" w:type="dxa"/>
          </w:tcPr>
          <w:p w14:paraId="62EE2D18" w14:textId="14C00C42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hidden="0" allowOverlap="1" wp14:anchorId="0C9951F0" wp14:editId="3F142CD1">
                  <wp:simplePos x="0" y="0"/>
                  <wp:positionH relativeFrom="column">
                    <wp:posOffset>-24130</wp:posOffset>
                  </wp:positionH>
                  <wp:positionV relativeFrom="paragraph">
                    <wp:posOffset>151291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1E3DCEF7" w14:textId="77777777">
        <w:tc>
          <w:tcPr>
            <w:tcW w:w="5723" w:type="dxa"/>
          </w:tcPr>
          <w:p w14:paraId="781F802B" w14:textId="66D3D93E" w:rsidR="008D0573" w:rsidRDefault="00A81A4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hidden="0" allowOverlap="1" wp14:anchorId="77ED5755" wp14:editId="7D6398DB">
                      <wp:simplePos x="0" y="0"/>
                      <wp:positionH relativeFrom="column">
                        <wp:posOffset>3536779</wp:posOffset>
                      </wp:positionH>
                      <wp:positionV relativeFrom="paragraph">
                        <wp:posOffset>-38175</wp:posOffset>
                      </wp:positionV>
                      <wp:extent cx="3609975" cy="419242"/>
                      <wp:effectExtent l="0" t="0" r="0" b="0"/>
                      <wp:wrapNone/>
                      <wp:docPr id="706045701" name="Rectangle 7060457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1924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D998F82" w14:textId="77777777" w:rsidR="009A7B05" w:rsidRDefault="009A7B05" w:rsidP="009A7B05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57232D2A" w14:textId="77777777" w:rsidR="009A7B05" w:rsidRDefault="009A7B05" w:rsidP="009A7B05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7B889446" w14:textId="3C886887" w:rsidR="009A7B05" w:rsidRPr="004645BE" w:rsidRDefault="009A7B05" w:rsidP="009A7B05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 2                       3                      4                      5</w:t>
                                  </w:r>
                                </w:p>
                                <w:p w14:paraId="41AD3079" w14:textId="77777777" w:rsidR="009A7B05" w:rsidRDefault="009A7B05" w:rsidP="009A7B05">
                                  <w:pPr>
                                    <w:textDirection w:val="btLr"/>
                                  </w:pPr>
                                </w:p>
                                <w:p w14:paraId="60F4DE9F" w14:textId="5ED43246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ED5755" id="Rectangle 706045701" o:spid="_x0000_s1045" style="position:absolute;left:0;text-align:left;margin-left:278.5pt;margin-top:-3pt;width:284.25pt;height:33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" filled="f" stroked="f">
                      <v:textbox inset="2.53958mm,1.2694mm,2.53958mm,1.2694mm">
                        <w:txbxContent>
                          <w:p w14:paraId="0D998F82" w14:textId="77777777" w:rsidR="009A7B05" w:rsidRDefault="009A7B05" w:rsidP="009A7B05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57232D2A" w14:textId="77777777" w:rsidR="009A7B05" w:rsidRDefault="009A7B05" w:rsidP="009A7B05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7B889446" w14:textId="3C886887" w:rsidR="009A7B05" w:rsidRPr="004645BE" w:rsidRDefault="009A7B05" w:rsidP="009A7B05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2                       3                      4                      5</w:t>
                            </w:r>
                          </w:p>
                          <w:p w14:paraId="41AD3079" w14:textId="77777777" w:rsidR="009A7B05" w:rsidRDefault="009A7B05" w:rsidP="009A7B05">
                            <w:pPr>
                              <w:textDirection w:val="btLr"/>
                            </w:pPr>
                          </w:p>
                          <w:p w14:paraId="60F4DE9F" w14:textId="5ED43246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benefits of integrating IoT devices into your supply chain?</w:t>
            </w:r>
          </w:p>
          <w:p w14:paraId="6B84FC76" w14:textId="019FD7CF" w:rsidR="008D0573" w:rsidRDefault="009A7B05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hidden="0" allowOverlap="1" wp14:anchorId="29630189" wp14:editId="2B8B8D3A">
                      <wp:simplePos x="0" y="0"/>
                      <wp:positionH relativeFrom="column">
                        <wp:posOffset>3529169</wp:posOffset>
                      </wp:positionH>
                      <wp:positionV relativeFrom="paragraph">
                        <wp:posOffset>478155</wp:posOffset>
                      </wp:positionV>
                      <wp:extent cx="3609975" cy="419100"/>
                      <wp:effectExtent l="0" t="0" r="0" b="0"/>
                      <wp:wrapNone/>
                      <wp:docPr id="1359212399" name="Rectangle 13592123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19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E820ADA" w14:textId="77777777" w:rsidR="009A7B05" w:rsidRDefault="009A7B05" w:rsidP="009A7B05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7DE7077C" w14:textId="77777777" w:rsidR="009A7B05" w:rsidRDefault="009A7B05" w:rsidP="009A7B05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23172C64" w14:textId="77777777" w:rsidR="009A7B05" w:rsidRPr="004645BE" w:rsidRDefault="009A7B05" w:rsidP="009A7B05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4B0EB40C" w14:textId="77777777" w:rsidR="009A7B05" w:rsidRDefault="009A7B05" w:rsidP="009A7B05">
                                  <w:pPr>
                                    <w:textDirection w:val="btLr"/>
                                  </w:pPr>
                                </w:p>
                                <w:p w14:paraId="0A8ABFFB" w14:textId="2BFCDB9E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630189" id="Rectangle 1359212399" o:spid="_x0000_s1046" style="position:absolute;left:0;text-align:left;margin-left:277.9pt;margin-top:37.65pt;width:284.25pt;height:33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" filled="f" stroked="f">
                      <v:textbox inset="2.53958mm,1.2694mm,2.53958mm,1.2694mm">
                        <w:txbxContent>
                          <w:p w14:paraId="1E820ADA" w14:textId="77777777" w:rsidR="009A7B05" w:rsidRDefault="009A7B05" w:rsidP="009A7B05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7DE7077C" w14:textId="77777777" w:rsidR="009A7B05" w:rsidRDefault="009A7B05" w:rsidP="009A7B05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23172C64" w14:textId="77777777" w:rsidR="009A7B05" w:rsidRPr="004645BE" w:rsidRDefault="009A7B05" w:rsidP="009A7B05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4B0EB40C" w14:textId="77777777" w:rsidR="009A7B05" w:rsidRDefault="009A7B05" w:rsidP="009A7B05">
                            <w:pPr>
                              <w:textDirection w:val="btLr"/>
                            </w:pPr>
                          </w:p>
                          <w:p w14:paraId="0A8ABFFB" w14:textId="2BFCDB9E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Unsa kalawom ang imong nahibal-an mahitungod sa mga benepisyo sa paggamit sa IoT </w:t>
            </w:r>
            <w:r w:rsidR="00E655F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</w:t>
            </w:r>
            <w:r w:rsidR="00A759B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</w:t>
            </w:r>
            <w:r w:rsidR="00E655F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galamiton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a imong supply chain?</w:t>
            </w:r>
          </w:p>
        </w:tc>
        <w:tc>
          <w:tcPr>
            <w:tcW w:w="3906" w:type="dxa"/>
          </w:tcPr>
          <w:p w14:paraId="67D62B08" w14:textId="240ECCCF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89984" behindDoc="0" locked="0" layoutInCell="1" hidden="0" allowOverlap="1" wp14:anchorId="77900FED" wp14:editId="3A748B39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181771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54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0B72C636" w14:textId="77777777">
        <w:tc>
          <w:tcPr>
            <w:tcW w:w="5723" w:type="dxa"/>
          </w:tcPr>
          <w:p w14:paraId="44399347" w14:textId="76F07405" w:rsidR="008D0573" w:rsidRDefault="00A81A4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challenges associated with integrating IoT devices into your supply chain?</w:t>
            </w:r>
          </w:p>
          <w:p w14:paraId="6FD3D173" w14:textId="210A7399" w:rsidR="008D0573" w:rsidRDefault="00A10038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hidden="0" allowOverlap="1" wp14:anchorId="376BAEFC" wp14:editId="12738ED7">
                      <wp:simplePos x="0" y="0"/>
                      <wp:positionH relativeFrom="column">
                        <wp:posOffset>3542504</wp:posOffset>
                      </wp:positionH>
                      <wp:positionV relativeFrom="paragraph">
                        <wp:posOffset>666750</wp:posOffset>
                      </wp:positionV>
                      <wp:extent cx="3609975" cy="398145"/>
                      <wp:effectExtent l="0" t="0" r="0" b="1905"/>
                      <wp:wrapNone/>
                      <wp:docPr id="1764127975" name="Rectangle 17641279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3981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D48F0E7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424E8AF9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5A364DD5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7054BE97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1555C195" w14:textId="02F85E5E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6BAEFC" id="Rectangle 1764127975" o:spid="_x0000_s1047" style="position:absolute;left:0;text-align:left;margin-left:278.95pt;margin-top:52.5pt;width:284.25pt;height:31.3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" filled="f" stroked="f">
                      <v:textbox inset="2.53958mm,1.2694mm,2.53958mm,1.2694mm">
                        <w:txbxContent>
                          <w:p w14:paraId="0D48F0E7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424E8AF9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5A364DD5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7054BE97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1555C195" w14:textId="02F85E5E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</w:t>
            </w:r>
            <w:r w:rsidR="009E4C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mga problemang atubangon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mga hagit na atubangon sa paggamit sa IoT </w:t>
            </w:r>
            <w:r w:rsidR="00A759B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na galamiton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a imong supply chain?</w:t>
            </w:r>
          </w:p>
        </w:tc>
        <w:tc>
          <w:tcPr>
            <w:tcW w:w="3906" w:type="dxa"/>
          </w:tcPr>
          <w:p w14:paraId="2C170DA2" w14:textId="6B7814E0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92032" behindDoc="0" locked="0" layoutInCell="1" hidden="0" allowOverlap="1" wp14:anchorId="59D252DC" wp14:editId="386DEDC8">
                  <wp:simplePos x="0" y="0"/>
                  <wp:positionH relativeFrom="column">
                    <wp:posOffset>-27779</wp:posOffset>
                  </wp:positionH>
                  <wp:positionV relativeFrom="paragraph">
                    <wp:posOffset>171450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3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19F38344" w14:textId="77777777">
        <w:tc>
          <w:tcPr>
            <w:tcW w:w="5723" w:type="dxa"/>
          </w:tcPr>
          <w:p w14:paraId="4D2ACE99" w14:textId="3FE0758D" w:rsidR="008D0573" w:rsidRDefault="00A81A4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IoT devices currently used in your supply chain operations?</w:t>
            </w:r>
          </w:p>
          <w:p w14:paraId="7E449A45" w14:textId="6B69FF61" w:rsidR="008D0573" w:rsidRDefault="00A10038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hidden="0" allowOverlap="1" wp14:anchorId="024A5FD5" wp14:editId="5B57A9B4">
                      <wp:simplePos x="0" y="0"/>
                      <wp:positionH relativeFrom="column">
                        <wp:posOffset>3542030</wp:posOffset>
                      </wp:positionH>
                      <wp:positionV relativeFrom="paragraph">
                        <wp:posOffset>488789</wp:posOffset>
                      </wp:positionV>
                      <wp:extent cx="3609975" cy="439420"/>
                      <wp:effectExtent l="0" t="0" r="0" b="0"/>
                      <wp:wrapNone/>
                      <wp:docPr id="502883170" name="Rectangle 502883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394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48DBB4C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2C574986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2BAC5746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0D9CD7BF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2B709A71" w14:textId="763B85ED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4A5FD5" id="Rectangle 502883170" o:spid="_x0000_s1048" style="position:absolute;left:0;text-align:left;margin-left:278.9pt;margin-top:38.5pt;width:284.25pt;height:34.6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" filled="f" stroked="f">
                      <v:textbox inset="2.53958mm,1.2694mm,2.53958mm,1.2694mm">
                        <w:txbxContent>
                          <w:p w14:paraId="648DBB4C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2C574986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2BAC5746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0D9CD7BF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2B709A71" w14:textId="763B85ED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mga IoT devices na ginagamit karon sa imong supply chain operations?</w:t>
            </w:r>
          </w:p>
        </w:tc>
        <w:tc>
          <w:tcPr>
            <w:tcW w:w="3906" w:type="dxa"/>
          </w:tcPr>
          <w:p w14:paraId="28DF4F57" w14:textId="0010B207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hidden="0" allowOverlap="1" wp14:anchorId="0F790038" wp14:editId="543E959F">
                  <wp:simplePos x="0" y="0"/>
                  <wp:positionH relativeFrom="column">
                    <wp:posOffset>-10795</wp:posOffset>
                  </wp:positionH>
                  <wp:positionV relativeFrom="paragraph">
                    <wp:posOffset>187799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6822A14E" w14:textId="77777777">
        <w:trPr>
          <w:trHeight w:val="221"/>
        </w:trPr>
        <w:tc>
          <w:tcPr>
            <w:tcW w:w="5723" w:type="dxa"/>
          </w:tcPr>
          <w:p w14:paraId="2DFF8632" w14:textId="3A0BA29C" w:rsidR="008D0573" w:rsidRDefault="00A81A4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likelihood of adopting IoT technology for supply chain management in the near future?</w:t>
            </w:r>
          </w:p>
          <w:p w14:paraId="3ECBF25F" w14:textId="6A1D5E43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Unsa kalawom ang imong nahibal-an mahitungod sa mga posibilidad na gamiton ang IoT </w:t>
            </w:r>
            <w:r w:rsidR="008E1136" w:rsidRPr="008E113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eknolohiya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ara sa supply chain management sa mga umaabot na panahon?</w:t>
            </w:r>
          </w:p>
        </w:tc>
        <w:tc>
          <w:tcPr>
            <w:tcW w:w="3906" w:type="dxa"/>
          </w:tcPr>
          <w:p w14:paraId="311E07EB" w14:textId="23672D52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hidden="0" allowOverlap="1" wp14:anchorId="1C79224C" wp14:editId="2B15B716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179866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3930C7F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B5331D7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ABC672" w14:textId="77777777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alal Processes and Traceability</w:t>
      </w:r>
    </w:p>
    <w:p w14:paraId="05E8C5E1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2"/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23"/>
        <w:gridCol w:w="3906"/>
      </w:tblGrid>
      <w:tr w:rsidR="008D0573" w14:paraId="710F9CA3" w14:textId="77777777">
        <w:trPr>
          <w:trHeight w:val="465"/>
        </w:trPr>
        <w:tc>
          <w:tcPr>
            <w:tcW w:w="5723" w:type="dxa"/>
          </w:tcPr>
          <w:p w14:paraId="4DFC00A2" w14:textId="46E56C2E" w:rsidR="008D0573" w:rsidRDefault="00A81A4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hidden="0" allowOverlap="1" wp14:anchorId="0A24E75D" wp14:editId="2BEB0EAC">
                      <wp:simplePos x="0" y="0"/>
                      <wp:positionH relativeFrom="column">
                        <wp:posOffset>3536779</wp:posOffset>
                      </wp:positionH>
                      <wp:positionV relativeFrom="paragraph">
                        <wp:posOffset>-45700</wp:posOffset>
                      </wp:positionV>
                      <wp:extent cx="3609975" cy="426066"/>
                      <wp:effectExtent l="0" t="0" r="0" b="0"/>
                      <wp:wrapNone/>
                      <wp:docPr id="309773565" name="Rectangle 3097735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2606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B99FD05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0D8CA9B2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6856D552" w14:textId="6B9C6EBE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6642ABD0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1C511CE8" w14:textId="4D164D22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24E75D" id="Rectangle 309773565" o:spid="_x0000_s1049" style="position:absolute;left:0;text-align:left;margin-left:278.5pt;margin-top:-3.6pt;width:284.25pt;height:33.5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" filled="f" stroked="f">
                      <v:textbox inset="2.53958mm,1.2694mm,2.53958mm,1.2694mm">
                        <w:txbxContent>
                          <w:p w14:paraId="6B99FD05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0D8CA9B2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6856D552" w14:textId="6B9C6EBE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  2                       3                 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4                       5</w:t>
                            </w:r>
                          </w:p>
                          <w:p w14:paraId="6642ABD0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1C511CE8" w14:textId="4D164D22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specific requirements for halal certification in your supply chain?</w:t>
            </w:r>
          </w:p>
          <w:p w14:paraId="57B13405" w14:textId="31563AFF" w:rsidR="008D0573" w:rsidRDefault="00A10038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hidden="0" allowOverlap="1" wp14:anchorId="44DEF93B" wp14:editId="40080955">
                      <wp:simplePos x="0" y="0"/>
                      <wp:positionH relativeFrom="column">
                        <wp:posOffset>3536315</wp:posOffset>
                      </wp:positionH>
                      <wp:positionV relativeFrom="paragraph">
                        <wp:posOffset>496731</wp:posOffset>
                      </wp:positionV>
                      <wp:extent cx="3609975" cy="443230"/>
                      <wp:effectExtent l="0" t="0" r="0" b="0"/>
                      <wp:wrapNone/>
                      <wp:docPr id="803247627" name="Rectangle 8032476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432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650E59A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28851A11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1545BED8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2FB70E94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3A46FC0B" w14:textId="0732E391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DEF93B" id="Rectangle 803247627" o:spid="_x0000_s1050" style="position:absolute;left:0;text-align:left;margin-left:278.45pt;margin-top:39.1pt;width:284.25pt;height:34.9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" filled="f" stroked="f">
                      <v:textbox inset="2.53958mm,1.2694mm,2.53958mm,1.2694mm">
                        <w:txbxContent>
                          <w:p w14:paraId="4650E59A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28851A11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1545BED8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2FB70E94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3A46FC0B" w14:textId="0732E391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mga espesipiko na mga panginahanglan para sa</w:t>
            </w:r>
            <w:r w:rsidR="002E5B2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ertipikasyon sa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halal sa inyong supply chain?</w:t>
            </w:r>
          </w:p>
        </w:tc>
        <w:tc>
          <w:tcPr>
            <w:tcW w:w="3906" w:type="dxa"/>
          </w:tcPr>
          <w:p w14:paraId="4425969B" w14:textId="3762084E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98176" behindDoc="0" locked="0" layoutInCell="1" hidden="0" allowOverlap="1" wp14:anchorId="5CFE95C9" wp14:editId="7C299D88">
                  <wp:simplePos x="0" y="0"/>
                  <wp:positionH relativeFrom="column">
                    <wp:posOffset>-24130</wp:posOffset>
                  </wp:positionH>
                  <wp:positionV relativeFrom="paragraph">
                    <wp:posOffset>182406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59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161D6509" w14:textId="77777777">
        <w:tc>
          <w:tcPr>
            <w:tcW w:w="5723" w:type="dxa"/>
          </w:tcPr>
          <w:p w14:paraId="7EF8FB5E" w14:textId="53EC7520" w:rsidR="008D0573" w:rsidRDefault="00A81A4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importance of tracking halal compliance at each stage of the supply chain?</w:t>
            </w:r>
          </w:p>
          <w:p w14:paraId="30D0438E" w14:textId="77777777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lastRenderedPageBreak/>
              <w:t>Unsa kalawom ang imong nahibal-an mahitungod sa importansiya sa pagsubay sa pagsunod sa halal sa tanang hugna sa supply chain?</w:t>
            </w:r>
          </w:p>
        </w:tc>
        <w:tc>
          <w:tcPr>
            <w:tcW w:w="3906" w:type="dxa"/>
          </w:tcPr>
          <w:p w14:paraId="40BC628C" w14:textId="54807446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00224" behindDoc="0" locked="0" layoutInCell="1" hidden="0" allowOverlap="1" wp14:anchorId="11809825" wp14:editId="7D704A93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181771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6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26B938DA" w14:textId="77777777">
        <w:tc>
          <w:tcPr>
            <w:tcW w:w="5723" w:type="dxa"/>
          </w:tcPr>
          <w:p w14:paraId="00B9CB63" w14:textId="77DF97A1" w:rsidR="008D0573" w:rsidRDefault="00A81A4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benefits of integrating blockchain technology to ensure halal compliance?</w:t>
            </w:r>
          </w:p>
          <w:p w14:paraId="72BC4285" w14:textId="0130CFCE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Unsa kalawom ang imong nahibal-an mahitungod sa mga benepisyo sa paggamit ug blockchain </w:t>
            </w:r>
            <w:r w:rsidR="009E120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na </w:t>
            </w:r>
            <w:r w:rsidR="009E1202" w:rsidRPr="009E120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eknolohiya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ara masiguro ang pagsunod sa</w:t>
            </w:r>
            <w:r w:rsidR="009E4C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hustong propseso sa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halal?</w:t>
            </w:r>
          </w:p>
        </w:tc>
        <w:tc>
          <w:tcPr>
            <w:tcW w:w="3906" w:type="dxa"/>
          </w:tcPr>
          <w:p w14:paraId="3B50D2F1" w14:textId="357042DE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2272" behindDoc="0" locked="0" layoutInCell="1" hidden="0" allowOverlap="1" wp14:anchorId="68EB8B84" wp14:editId="679099F4">
                  <wp:simplePos x="0" y="0"/>
                  <wp:positionH relativeFrom="column">
                    <wp:posOffset>-20955</wp:posOffset>
                  </wp:positionH>
                  <wp:positionV relativeFrom="paragraph">
                    <wp:posOffset>208119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2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11C20547" w14:textId="77777777">
        <w:tc>
          <w:tcPr>
            <w:tcW w:w="5723" w:type="dxa"/>
          </w:tcPr>
          <w:p w14:paraId="2AC6B9BF" w14:textId="15179BFF" w:rsidR="008D0573" w:rsidRDefault="00A81A4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hidden="0" allowOverlap="1" wp14:anchorId="6346DDEB" wp14:editId="78DC9FA5">
                      <wp:simplePos x="0" y="0"/>
                      <wp:positionH relativeFrom="column">
                        <wp:posOffset>3529956</wp:posOffset>
                      </wp:positionH>
                      <wp:positionV relativeFrom="paragraph">
                        <wp:posOffset>-26612</wp:posOffset>
                      </wp:positionV>
                      <wp:extent cx="3609975" cy="405594"/>
                      <wp:effectExtent l="0" t="0" r="0" b="0"/>
                      <wp:wrapNone/>
                      <wp:docPr id="795260890" name="Rectangle 7952608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0559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36AEE76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784B05AC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71258B65" w14:textId="5A48715A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 4                       5</w:t>
                                  </w:r>
                                </w:p>
                                <w:p w14:paraId="4861A1E5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693F4DBC" w14:textId="45AE1BBD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46DDEB" id="Rectangle 795260890" o:spid="_x0000_s1051" style="position:absolute;left:0;text-align:left;margin-left:277.95pt;margin-top:-2.1pt;width:284.25pt;height:31.9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" filled="f" stroked="f">
                      <v:textbox inset="2.53958mm,1.2694mm,2.53958mm,1.2694mm">
                        <w:txbxContent>
                          <w:p w14:paraId="436AEE76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784B05AC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71258B65" w14:textId="5A48715A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1                       2                       3                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 4                       5</w:t>
                            </w:r>
                          </w:p>
                          <w:p w14:paraId="4861A1E5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693F4DBC" w14:textId="45AE1BBD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use of IoT devices to monitor and verify halal processes in real-time?</w:t>
            </w:r>
          </w:p>
          <w:p w14:paraId="24D090DB" w14:textId="66F7A391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Unsa kalawom ang imong nahibal-an mahitungod sa mga gamit sa IoT </w:t>
            </w:r>
            <w:r w:rsidR="00A648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a galamiton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ara sa pagmonitor ug pagverify sa mga proseso sa halal sa aktwal na oras?</w:t>
            </w:r>
          </w:p>
        </w:tc>
        <w:tc>
          <w:tcPr>
            <w:tcW w:w="3906" w:type="dxa"/>
          </w:tcPr>
          <w:p w14:paraId="7051EB6F" w14:textId="2C31FF30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hidden="0" allowOverlap="1" wp14:anchorId="46E06AA9" wp14:editId="15357DF7">
                  <wp:simplePos x="0" y="0"/>
                  <wp:positionH relativeFrom="column">
                    <wp:posOffset>-23969</wp:posOffset>
                  </wp:positionH>
                  <wp:positionV relativeFrom="paragraph">
                    <wp:posOffset>199390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196B3F91" w14:textId="77777777">
        <w:trPr>
          <w:trHeight w:val="221"/>
        </w:trPr>
        <w:tc>
          <w:tcPr>
            <w:tcW w:w="5723" w:type="dxa"/>
          </w:tcPr>
          <w:p w14:paraId="5B512352" w14:textId="1C5360A3" w:rsidR="008D0573" w:rsidRDefault="00A81A4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hidden="0" allowOverlap="1" wp14:anchorId="54D4C94C" wp14:editId="0C819520">
                      <wp:simplePos x="0" y="0"/>
                      <wp:positionH relativeFrom="column">
                        <wp:posOffset>3515995</wp:posOffset>
                      </wp:positionH>
                      <wp:positionV relativeFrom="paragraph">
                        <wp:posOffset>21429</wp:posOffset>
                      </wp:positionV>
                      <wp:extent cx="3609975" cy="402609"/>
                      <wp:effectExtent l="0" t="0" r="0" b="0"/>
                      <wp:wrapNone/>
                      <wp:docPr id="1109414304" name="Rectangle 11094143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0260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E7E7A00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251AFC69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17521AA5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43D4DEE5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0A38855A" w14:textId="28318315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D4C94C" id="Rectangle 1109414304" o:spid="_x0000_s1052" style="position:absolute;left:0;text-align:left;margin-left:276.85pt;margin-top:1.7pt;width:284.25pt;height:31.7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" filled="f" stroked="f">
                      <v:textbox inset="2.53958mm,1.2694mm,2.53958mm,1.2694mm">
                        <w:txbxContent>
                          <w:p w14:paraId="0E7E7A00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251AFC69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17521AA5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43D4DEE5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0A38855A" w14:textId="28318315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overall impact of halal compliance on the sustainability and marketability of your cacao products?</w:t>
            </w:r>
          </w:p>
          <w:p w14:paraId="52C4F946" w14:textId="7C741922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kinatibuk-ang epekto sa pagsunod sa halal</w:t>
            </w:r>
            <w:r w:rsidR="00A648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na proseso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ara sa pagpadayon ug sa pagbaligya sa inyong mga produkto sa kakaw  ?</w:t>
            </w:r>
          </w:p>
        </w:tc>
        <w:tc>
          <w:tcPr>
            <w:tcW w:w="3906" w:type="dxa"/>
          </w:tcPr>
          <w:p w14:paraId="699BCF43" w14:textId="652D77A2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hidden="0" allowOverlap="1" wp14:anchorId="7DE3BBAD" wp14:editId="1FB13986">
                  <wp:simplePos x="0" y="0"/>
                  <wp:positionH relativeFrom="column">
                    <wp:posOffset>-40005</wp:posOffset>
                  </wp:positionH>
                  <wp:positionV relativeFrom="paragraph">
                    <wp:posOffset>240191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4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42726BAD" w14:textId="57C8F386" w:rsidR="008D0573" w:rsidRDefault="00A10038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hidden="0" allowOverlap="1" wp14:anchorId="28D1274B" wp14:editId="6E8D8181">
                <wp:simplePos x="0" y="0"/>
                <wp:positionH relativeFrom="column">
                  <wp:posOffset>3606800</wp:posOffset>
                </wp:positionH>
                <wp:positionV relativeFrom="paragraph">
                  <wp:posOffset>-3180080</wp:posOffset>
                </wp:positionV>
                <wp:extent cx="3609975" cy="408940"/>
                <wp:effectExtent l="0" t="0" r="0" b="0"/>
                <wp:wrapNone/>
                <wp:docPr id="2046011177" name="Rectangle 2046011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9975" cy="408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ED9B102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60687BA8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235CC562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390D02EA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5EF3DA03" w14:textId="71F854CA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D1274B" id="Rectangle 2046011177" o:spid="_x0000_s1053" style="position:absolute;left:0;text-align:left;margin-left:284pt;margin-top:-250.4pt;width:284.25pt;height:32.2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" filled="f" stroked="f">
                <v:textbox inset="2.53958mm,1.2694mm,2.53958mm,1.2694mm">
                  <w:txbxContent>
                    <w:p w14:paraId="5ED9B102" w14:textId="77777777" w:rsidR="00A10038" w:rsidRDefault="00A10038" w:rsidP="00A10038">
                      <w:pPr>
                        <w:textDirection w:val="btLr"/>
                      </w:pPr>
                      <w:r>
                        <w:rPr>
                          <w:color w:val="000000"/>
                          <w:sz w:val="14"/>
                        </w:rPr>
                        <w:t>Completely   Somewhat        Moderately     Somewhat        Very</w:t>
                      </w:r>
                    </w:p>
                    <w:p w14:paraId="60687BA8" w14:textId="77777777" w:rsidR="00A10038" w:rsidRDefault="00A10038" w:rsidP="00A10038">
                      <w:pPr>
                        <w:textDirection w:val="btLr"/>
                        <w:rPr>
                          <w:color w:val="000000"/>
                          <w:sz w:val="14"/>
                        </w:rPr>
                      </w:pPr>
                      <w:r>
                        <w:rPr>
                          <w:color w:val="000000"/>
                          <w:sz w:val="14"/>
                        </w:rPr>
                        <w:t>Unaware        Unaware</w:t>
                      </w:r>
                      <w:r>
                        <w:rPr>
                          <w:color w:val="000000"/>
                          <w:sz w:val="14"/>
                        </w:rPr>
                        <w:tab/>
                        <w:t xml:space="preserve">       Aware</w:t>
                      </w:r>
                      <w:r>
                        <w:rPr>
                          <w:color w:val="000000"/>
                          <w:sz w:val="14"/>
                        </w:rPr>
                        <w:tab/>
                        <w:t xml:space="preserve">          Aware             Aware</w:t>
                      </w:r>
                    </w:p>
                    <w:p w14:paraId="235CC562" w14:textId="77777777" w:rsidR="00A10038" w:rsidRPr="004645BE" w:rsidRDefault="00A10038" w:rsidP="00A10038">
                      <w:pPr>
                        <w:textDirection w:val="btLr"/>
                        <w:rPr>
                          <w:sz w:val="14"/>
                          <w:szCs w:val="14"/>
                        </w:rPr>
                      </w:pPr>
                      <w:r>
                        <w:t xml:space="preserve">    </w:t>
                      </w:r>
                      <w:r>
                        <w:rPr>
                          <w:sz w:val="14"/>
                          <w:szCs w:val="14"/>
                        </w:rPr>
                        <w:t>1                       2                       3                      4                       5</w:t>
                      </w:r>
                    </w:p>
                    <w:p w14:paraId="390D02EA" w14:textId="77777777" w:rsidR="00A10038" w:rsidRDefault="00A10038" w:rsidP="00A10038">
                      <w:pPr>
                        <w:textDirection w:val="btLr"/>
                      </w:pPr>
                    </w:p>
                    <w:p w14:paraId="5EF3DA03" w14:textId="71F854CA" w:rsidR="00A81A46" w:rsidRDefault="00A81A46" w:rsidP="00A81A46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A99A90F" w14:textId="77777777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3F77CCA" w14:textId="65FB4CA9" w:rsidR="008D0573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dentifying Key Components and Criteria</w:t>
      </w:r>
    </w:p>
    <w:p w14:paraId="387B3124" w14:textId="14A5E163" w:rsidR="008D0573" w:rsidRDefault="008D057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3"/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23"/>
        <w:gridCol w:w="3906"/>
      </w:tblGrid>
      <w:tr w:rsidR="008D0573" w14:paraId="3288FD63" w14:textId="77777777">
        <w:trPr>
          <w:trHeight w:val="465"/>
        </w:trPr>
        <w:tc>
          <w:tcPr>
            <w:tcW w:w="5723" w:type="dxa"/>
          </w:tcPr>
          <w:p w14:paraId="69191129" w14:textId="3AC44252" w:rsidR="008D0573" w:rsidRDefault="00A10038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hidden="0" allowOverlap="1" wp14:anchorId="4913546E" wp14:editId="741F889B">
                      <wp:simplePos x="0" y="0"/>
                      <wp:positionH relativeFrom="column">
                        <wp:posOffset>3515995</wp:posOffset>
                      </wp:positionH>
                      <wp:positionV relativeFrom="paragraph">
                        <wp:posOffset>4445</wp:posOffset>
                      </wp:positionV>
                      <wp:extent cx="3609975" cy="443230"/>
                      <wp:effectExtent l="0" t="0" r="0" b="0"/>
                      <wp:wrapNone/>
                      <wp:docPr id="412018419" name="Rectangle 4120184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432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EE86F6F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2607AFD8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0FF1C5FE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4945508E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26B8BC3E" w14:textId="62429203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13546E" id="Rectangle 412018419" o:spid="_x0000_s1054" style="position:absolute;left:0;text-align:left;margin-left:276.85pt;margin-top:.35pt;width:284.25pt;height:34.9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" filled="f" stroked="f">
                      <v:textbox inset="2.53958mm,1.2694mm,2.53958mm,1.2694mm">
                        <w:txbxContent>
                          <w:p w14:paraId="2EE86F6F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2607AFD8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0FF1C5FE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4945508E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26B8BC3E" w14:textId="62429203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81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critical components necessary for a successful traceability system?</w:t>
            </w:r>
          </w:p>
          <w:p w14:paraId="01B43EFF" w14:textId="46DC0794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mga importanteng bahin na gikinahanglan para sa malampusong</w:t>
            </w:r>
            <w:r w:rsidR="009E4C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istema sa pagsubay.</w:t>
            </w:r>
          </w:p>
        </w:tc>
        <w:tc>
          <w:tcPr>
            <w:tcW w:w="3906" w:type="dxa"/>
          </w:tcPr>
          <w:p w14:paraId="7AE15BBB" w14:textId="4D466017" w:rsidR="008D0573" w:rsidRDefault="00A100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hidden="0" allowOverlap="1" wp14:anchorId="5A8D6788" wp14:editId="53902E46">
                  <wp:simplePos x="0" y="0"/>
                  <wp:positionH relativeFrom="column">
                    <wp:posOffset>-33655</wp:posOffset>
                  </wp:positionH>
                  <wp:positionV relativeFrom="paragraph">
                    <wp:posOffset>230666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5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4A4573C1" w14:textId="77777777">
        <w:tc>
          <w:tcPr>
            <w:tcW w:w="5723" w:type="dxa"/>
          </w:tcPr>
          <w:p w14:paraId="4C6D9176" w14:textId="78FEB238" w:rsidR="008D0573" w:rsidRDefault="00A81A46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hidden="0" allowOverlap="1" wp14:anchorId="62129909" wp14:editId="2ABF3D40">
                      <wp:simplePos x="0" y="0"/>
                      <wp:positionH relativeFrom="column">
                        <wp:posOffset>3516308</wp:posOffset>
                      </wp:positionH>
                      <wp:positionV relativeFrom="paragraph">
                        <wp:posOffset>13836</wp:posOffset>
                      </wp:positionV>
                      <wp:extent cx="3609975" cy="416257"/>
                      <wp:effectExtent l="0" t="0" r="0" b="3175"/>
                      <wp:wrapNone/>
                      <wp:docPr id="374046045" name="Rectangle 3740460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1625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D015B12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480F965C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19081294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65BD725C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5FCE180B" w14:textId="5D4C23AC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129909" id="Rectangle 374046045" o:spid="_x0000_s1055" style="position:absolute;left:0;text-align:left;margin-left:276.85pt;margin-top:1.1pt;width:284.25pt;height:32.8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" filled="f" stroked="f">
                      <v:textbox inset="2.53958mm,1.2694mm,2.53958mm,1.2694mm">
                        <w:txbxContent>
                          <w:p w14:paraId="4D015B12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480F965C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19081294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65BD725C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5FCE180B" w14:textId="5D4C23AC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importance of real-time data access for your supply chain operations?</w:t>
            </w:r>
          </w:p>
          <w:p w14:paraId="2272352F" w14:textId="79688EFD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importansiya</w:t>
            </w:r>
            <w:r w:rsidR="009E4C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agkuha sa mga dato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a aktwal na oras para sa inyong supply chain operations?</w:t>
            </w:r>
          </w:p>
        </w:tc>
        <w:tc>
          <w:tcPr>
            <w:tcW w:w="3906" w:type="dxa"/>
          </w:tcPr>
          <w:p w14:paraId="126F1356" w14:textId="3EF5DBD1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hidden="0" allowOverlap="1" wp14:anchorId="730ACC44" wp14:editId="6A2AA8F5">
                  <wp:simplePos x="0" y="0"/>
                  <wp:positionH relativeFrom="column">
                    <wp:posOffset>-39531</wp:posOffset>
                  </wp:positionH>
                  <wp:positionV relativeFrom="paragraph">
                    <wp:posOffset>234315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1A1515D8" w14:textId="77777777">
        <w:tc>
          <w:tcPr>
            <w:tcW w:w="5723" w:type="dxa"/>
          </w:tcPr>
          <w:p w14:paraId="65767EB7" w14:textId="4F1CA113" w:rsidR="008D0573" w:rsidRDefault="00A81A46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hidden="0" allowOverlap="1" wp14:anchorId="1FEDB06E" wp14:editId="25AC1A94">
                      <wp:simplePos x="0" y="0"/>
                      <wp:positionH relativeFrom="column">
                        <wp:posOffset>3529956</wp:posOffset>
                      </wp:positionH>
                      <wp:positionV relativeFrom="paragraph">
                        <wp:posOffset>4644</wp:posOffset>
                      </wp:positionV>
                      <wp:extent cx="3609975" cy="464024"/>
                      <wp:effectExtent l="0" t="0" r="0" b="0"/>
                      <wp:wrapNone/>
                      <wp:docPr id="182683976" name="Rectangle 1826839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6402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6CBFCF5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5AB402D7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46DDE904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4A412268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1D6A8FC1" w14:textId="059D838A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EDB06E" id="Rectangle 182683976" o:spid="_x0000_s1056" style="position:absolute;left:0;text-align:left;margin-left:277.95pt;margin-top:.35pt;width:284.25pt;height:36.5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" filled="f" stroked="f">
                      <v:textbox inset="2.53958mm,1.2694mm,2.53958mm,1.2694mm">
                        <w:txbxContent>
                          <w:p w14:paraId="06CBFCF5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5AB402D7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46DDE904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4A412268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1D6A8FC1" w14:textId="059D838A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criteria used to evaluate the effectiveness of a blockchain and IoT traceability system?</w:t>
            </w:r>
          </w:p>
          <w:p w14:paraId="0DE816E3" w14:textId="0CF5192D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mga criteria na ginagamit sa pagtimbang</w:t>
            </w:r>
            <w:r w:rsidR="00A648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imbang kung epektibo ba ang paggamit sa blockchain ug IoT traceability system?</w:t>
            </w:r>
          </w:p>
        </w:tc>
        <w:tc>
          <w:tcPr>
            <w:tcW w:w="3906" w:type="dxa"/>
          </w:tcPr>
          <w:p w14:paraId="1BC2C53A" w14:textId="7A815812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hidden="0" allowOverlap="1" wp14:anchorId="6E8275FE" wp14:editId="731A12E5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225899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56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1A86B209" w14:textId="77777777">
        <w:tc>
          <w:tcPr>
            <w:tcW w:w="5723" w:type="dxa"/>
          </w:tcPr>
          <w:p w14:paraId="35F3B5CB" w14:textId="49A8B596" w:rsidR="008D0573" w:rsidRDefault="00A81A46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hidden="0" allowOverlap="1" wp14:anchorId="50C70196" wp14:editId="3F8759CA">
                      <wp:simplePos x="0" y="0"/>
                      <wp:positionH relativeFrom="column">
                        <wp:posOffset>3529956</wp:posOffset>
                      </wp:positionH>
                      <wp:positionV relativeFrom="paragraph">
                        <wp:posOffset>6596</wp:posOffset>
                      </wp:positionV>
                      <wp:extent cx="3609975" cy="450377"/>
                      <wp:effectExtent l="0" t="0" r="0" b="6985"/>
                      <wp:wrapNone/>
                      <wp:docPr id="504480704" name="Rectangle 5044807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5037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0B33E14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6761652C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1E733602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44EBA937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770167CE" w14:textId="568468BF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C70196" id="Rectangle 504480704" o:spid="_x0000_s1057" style="position:absolute;left:0;text-align:left;margin-left:277.95pt;margin-top:.5pt;width:284.25pt;height:35.4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" filled="f" stroked="f">
                      <v:textbox inset="2.53958mm,1.2694mm,2.53958mm,1.2694mm">
                        <w:txbxContent>
                          <w:p w14:paraId="30B33E14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6761652C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1E733602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44EBA937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770167CE" w14:textId="568468BF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stakeholders that should be involved in the development and implementation of the traceability system?</w:t>
            </w:r>
          </w:p>
          <w:p w14:paraId="6191FAAB" w14:textId="5435E59E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sa kalawom ang imong nahibal-an mahitungod sa mga stakeholders na kinahanglan maapil sa</w:t>
            </w:r>
            <w:r w:rsidR="0005122E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aghimo/pagmugna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g pag-implementar sa traceability system?</w:t>
            </w:r>
          </w:p>
        </w:tc>
        <w:tc>
          <w:tcPr>
            <w:tcW w:w="3906" w:type="dxa"/>
          </w:tcPr>
          <w:p w14:paraId="384A6EBA" w14:textId="0D6DD59E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4560" behindDoc="0" locked="0" layoutInCell="1" hidden="0" allowOverlap="1" wp14:anchorId="22F2C338" wp14:editId="4E08488F">
                  <wp:simplePos x="0" y="0"/>
                  <wp:positionH relativeFrom="column">
                    <wp:posOffset>-20955</wp:posOffset>
                  </wp:positionH>
                  <wp:positionV relativeFrom="paragraph">
                    <wp:posOffset>233841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3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0573" w14:paraId="5A7A3456" w14:textId="77777777">
        <w:trPr>
          <w:trHeight w:val="221"/>
        </w:trPr>
        <w:tc>
          <w:tcPr>
            <w:tcW w:w="5723" w:type="dxa"/>
          </w:tcPr>
          <w:p w14:paraId="3C68BC4A" w14:textId="30EC7C76" w:rsidR="008D0573" w:rsidRDefault="00A81A46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hidden="0" allowOverlap="1" wp14:anchorId="0E8FBB02" wp14:editId="181B2315">
                      <wp:simplePos x="0" y="0"/>
                      <wp:positionH relativeFrom="column">
                        <wp:posOffset>3509484</wp:posOffset>
                      </wp:positionH>
                      <wp:positionV relativeFrom="paragraph">
                        <wp:posOffset>9184</wp:posOffset>
                      </wp:positionV>
                      <wp:extent cx="3609975" cy="409433"/>
                      <wp:effectExtent l="0" t="0" r="0" b="0"/>
                      <wp:wrapNone/>
                      <wp:docPr id="480070696" name="Rectangle 4800706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094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784072A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3F138B4F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6BD42040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43E62D30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76E83A1B" w14:textId="468C82D5" w:rsidR="00A81A46" w:rsidRDefault="00A81A46" w:rsidP="00A81A46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8FBB02" id="Rectangle 480070696" o:spid="_x0000_s1058" style="position:absolute;left:0;text-align:left;margin-left:276.35pt;margin-top:.7pt;width:284.25pt;height:32.2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" filled="f" stroked="f">
                      <v:textbox inset="2.53958mm,1.2694mm,2.53958mm,1.2694mm">
                        <w:txbxContent>
                          <w:p w14:paraId="1784072A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3F138B4F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6BD42040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43E62D30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76E83A1B" w14:textId="468C82D5" w:rsidR="00A81A46" w:rsidRDefault="00A81A46" w:rsidP="00A81A46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aware are you of the potential future benefits of blockchain and IoT technologies in the halal cacao supply chain?</w:t>
            </w:r>
          </w:p>
          <w:p w14:paraId="190C457E" w14:textId="77777777" w:rsidR="008D0573" w:rsidRDefault="0000000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lastRenderedPageBreak/>
              <w:t>Unsa kalawom ang imong nahibal-an mahitungod sa mga potensyal na mga umaabot na benepisyo sa blockchain and IoT technologies sa halal cacao supply chain?</w:t>
            </w:r>
          </w:p>
        </w:tc>
        <w:tc>
          <w:tcPr>
            <w:tcW w:w="3906" w:type="dxa"/>
          </w:tcPr>
          <w:p w14:paraId="06D2A7C0" w14:textId="14197D66" w:rsidR="008D05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16608" behindDoc="0" locked="0" layoutInCell="1" hidden="0" allowOverlap="1" wp14:anchorId="2C06514C" wp14:editId="3E753AFC">
                  <wp:simplePos x="0" y="0"/>
                  <wp:positionH relativeFrom="column">
                    <wp:posOffset>-53179</wp:posOffset>
                  </wp:positionH>
                  <wp:positionV relativeFrom="paragraph">
                    <wp:posOffset>226695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39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BAF74BE" w14:textId="4E16E10D" w:rsidR="004A210F" w:rsidRDefault="004A210F" w:rsidP="004A210F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4A210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erceived Readiness to Adopt Blockchain and IoT</w:t>
      </w:r>
    </w:p>
    <w:p w14:paraId="651E531F" w14:textId="01323CB9" w:rsidR="004A210F" w:rsidRDefault="004A210F" w:rsidP="004A210F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3"/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723"/>
        <w:gridCol w:w="3906"/>
      </w:tblGrid>
      <w:tr w:rsidR="004A210F" w14:paraId="1874F91E" w14:textId="77777777" w:rsidTr="00231130">
        <w:trPr>
          <w:trHeight w:val="465"/>
        </w:trPr>
        <w:tc>
          <w:tcPr>
            <w:tcW w:w="5723" w:type="dxa"/>
          </w:tcPr>
          <w:p w14:paraId="1278489D" w14:textId="04C0AED9" w:rsidR="004A210F" w:rsidRPr="004A210F" w:rsidRDefault="004A210F" w:rsidP="004A210F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hidden="0" allowOverlap="1" wp14:anchorId="07667E22" wp14:editId="2FA42894">
                      <wp:simplePos x="0" y="0"/>
                      <wp:positionH relativeFrom="column">
                        <wp:posOffset>3516308</wp:posOffset>
                      </wp:positionH>
                      <wp:positionV relativeFrom="paragraph">
                        <wp:posOffset>4578</wp:posOffset>
                      </wp:positionV>
                      <wp:extent cx="3609975" cy="429904"/>
                      <wp:effectExtent l="0" t="0" r="0" b="8255"/>
                      <wp:wrapNone/>
                      <wp:docPr id="990924061" name="Rectangle 9909240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2990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F1C973C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66E2C644" w14:textId="77777777" w:rsidR="00A10038" w:rsidRDefault="00A10038" w:rsidP="00A10038">
                                  <w:pPr>
                                    <w:textDirection w:val="btLr"/>
                                    <w:rPr>
                                      <w:color w:val="000000"/>
                                      <w:sz w:val="14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aware        Un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Aware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Aware             Aware</w:t>
                                  </w:r>
                                </w:p>
                                <w:p w14:paraId="24DD0701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4E628535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1AB1503C" w14:textId="641D9CFE" w:rsidR="004A210F" w:rsidRDefault="004A210F" w:rsidP="004A210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667E22" id="Rectangle 990924061" o:spid="_x0000_s1059" style="position:absolute;left:0;text-align:left;margin-left:276.85pt;margin-top:.35pt;width:284.25pt;height:33.8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" filled="f" stroked="f">
                      <v:textbox inset="2.53958mm,1.2694mm,2.53958mm,1.2694mm">
                        <w:txbxContent>
                          <w:p w14:paraId="5F1C973C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66E2C644" w14:textId="77777777" w:rsidR="00A10038" w:rsidRDefault="00A10038" w:rsidP="00A10038">
                            <w:pPr>
                              <w:textDirection w:val="btLr"/>
                              <w:rPr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aware        Un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Aware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Aware             Aware</w:t>
                            </w:r>
                          </w:p>
                          <w:p w14:paraId="24DD0701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4E628535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1AB1503C" w14:textId="641D9CFE" w:rsidR="004A210F" w:rsidRDefault="004A210F" w:rsidP="004A210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A21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</w:t>
            </w:r>
            <w:r w:rsidR="008B6587" w:rsidRPr="008B65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ady do you feel to adopt blockchain technology in your supply chain?</w:t>
            </w:r>
          </w:p>
          <w:p w14:paraId="5767ABA5" w14:textId="16A4C9E9" w:rsidR="004A210F" w:rsidRPr="00D30041" w:rsidRDefault="00D30041" w:rsidP="004A21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a imong hunahuna, unsa ka</w:t>
            </w:r>
            <w:r w:rsidR="00B601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ndam ka na sa paggamit sa teknolohiya nga blockchain sa imong supply chain?</w:t>
            </w:r>
          </w:p>
          <w:p w14:paraId="3F30BB8C" w14:textId="65CFAAC8" w:rsidR="004A210F" w:rsidRDefault="004A210F" w:rsidP="0023113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06" w:type="dxa"/>
          </w:tcPr>
          <w:p w14:paraId="4B97C532" w14:textId="33B2D02B" w:rsidR="004A210F" w:rsidRDefault="004A210F" w:rsidP="002311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69856" behindDoc="0" locked="0" layoutInCell="1" hidden="0" allowOverlap="1" wp14:anchorId="0F3EDAF8" wp14:editId="4893363B">
                  <wp:simplePos x="0" y="0"/>
                  <wp:positionH relativeFrom="column">
                    <wp:posOffset>-33181</wp:posOffset>
                  </wp:positionH>
                  <wp:positionV relativeFrom="paragraph">
                    <wp:posOffset>220980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1308153723" name="image1.png" descr="A white circle with black text&#10;&#10;AI-generated content may be incorrect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8153723" name="image1.png" descr="A white circle with black text&#10;&#10;AI-generated content may be incorrect.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A210F" w14:paraId="6B3ACFD9" w14:textId="77777777" w:rsidTr="00231130">
        <w:tc>
          <w:tcPr>
            <w:tcW w:w="5723" w:type="dxa"/>
          </w:tcPr>
          <w:p w14:paraId="2C221EB5" w14:textId="07312466" w:rsidR="004A210F" w:rsidRPr="004A210F" w:rsidRDefault="004A210F" w:rsidP="004A210F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A21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w </w:t>
            </w:r>
            <w:r w:rsidR="008B6587" w:rsidRPr="008B65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dy is your organization to integrate IoT into your supply chain?</w:t>
            </w:r>
          </w:p>
          <w:p w14:paraId="5A85A13B" w14:textId="4CD15B34" w:rsidR="004A210F" w:rsidRPr="00D30041" w:rsidRDefault="00D30041" w:rsidP="004A21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a imong hunahuna, unsa ka</w:t>
            </w:r>
            <w:r w:rsidR="00B601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andam </w:t>
            </w:r>
            <w:r w:rsidR="00B601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ang </w:t>
            </w:r>
            <w:r w:rsidR="00B6016A" w:rsidRPr="00B601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organisasyon </w:t>
            </w: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nga ang paghiusa sa IoT makabenepisyo sa imong supply chain?</w:t>
            </w:r>
          </w:p>
          <w:p w14:paraId="53872A27" w14:textId="5B1F9623" w:rsidR="004A210F" w:rsidRDefault="004A210F" w:rsidP="0023113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06" w:type="dxa"/>
          </w:tcPr>
          <w:p w14:paraId="0368EC38" w14:textId="0DB0A3F4" w:rsidR="004A210F" w:rsidRDefault="00A10038" w:rsidP="002311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70880" behindDoc="0" locked="0" layoutInCell="1" hidden="0" allowOverlap="1" wp14:anchorId="288C776B" wp14:editId="65891CCE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26221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208674380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hidden="0" allowOverlap="1" wp14:anchorId="0B328F6B" wp14:editId="4C8E7A4B">
                      <wp:simplePos x="0" y="0"/>
                      <wp:positionH relativeFrom="column">
                        <wp:posOffset>-90502</wp:posOffset>
                      </wp:positionH>
                      <wp:positionV relativeFrom="paragraph">
                        <wp:posOffset>5004</wp:posOffset>
                      </wp:positionV>
                      <wp:extent cx="3609975" cy="443552"/>
                      <wp:effectExtent l="0" t="0" r="0" b="0"/>
                      <wp:wrapNone/>
                      <wp:docPr id="150044163" name="Rectangle 1500441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4355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2588971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199D576B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ready           Unready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ready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 ready              ready </w:t>
                                  </w:r>
                                </w:p>
                                <w:p w14:paraId="442F7386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6B6FA961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35C1D5F1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56BAF3BF" w14:textId="598EBAA8" w:rsidR="000559C1" w:rsidRDefault="000559C1" w:rsidP="000559C1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328F6B" id="Rectangle 150044163" o:spid="_x0000_s1060" style="position:absolute;left:0;text-align:left;margin-left:-7.15pt;margin-top:.4pt;width:284.25pt;height:34.9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" filled="f" stroked="f">
                      <v:textbox inset="2.53958mm,1.2694mm,2.53958mm,1.2694mm">
                        <w:txbxContent>
                          <w:p w14:paraId="02588971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199D576B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ready           Unready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ready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 ready              ready </w:t>
                            </w:r>
                          </w:p>
                          <w:p w14:paraId="442F7386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6B6FA961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35C1D5F1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56BAF3BF" w14:textId="598EBAA8" w:rsidR="000559C1" w:rsidRDefault="000559C1" w:rsidP="000559C1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4A210F" w14:paraId="78CE8E79" w14:textId="77777777" w:rsidTr="00231130">
        <w:tc>
          <w:tcPr>
            <w:tcW w:w="5723" w:type="dxa"/>
          </w:tcPr>
          <w:p w14:paraId="4FEA100D" w14:textId="10A07278" w:rsidR="004A210F" w:rsidRPr="004A210F" w:rsidRDefault="004A210F" w:rsidP="004A210F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hidden="0" allowOverlap="1" wp14:anchorId="0D3A9020" wp14:editId="742F8556">
                      <wp:simplePos x="0" y="0"/>
                      <wp:positionH relativeFrom="column">
                        <wp:posOffset>3529956</wp:posOffset>
                      </wp:positionH>
                      <wp:positionV relativeFrom="paragraph">
                        <wp:posOffset>4796</wp:posOffset>
                      </wp:positionV>
                      <wp:extent cx="3609975" cy="416256"/>
                      <wp:effectExtent l="0" t="0" r="0" b="3175"/>
                      <wp:wrapNone/>
                      <wp:docPr id="212757440" name="Rectangle 2127574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162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F85F897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519EB888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ready           Unready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ready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 ready              ready </w:t>
                                  </w:r>
                                </w:p>
                                <w:p w14:paraId="511A2707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7358076A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13215F7A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6C808A88" w14:textId="30132E64" w:rsidR="004A210F" w:rsidRDefault="004A210F" w:rsidP="004A210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3A9020" id="Rectangle 212757440" o:spid="_x0000_s1061" style="position:absolute;left:0;text-align:left;margin-left:277.95pt;margin-top:.4pt;width:284.25pt;height:32.8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" filled="f" stroked="f">
                      <v:textbox inset="2.53958mm,1.2694mm,2.53958mm,1.2694mm">
                        <w:txbxContent>
                          <w:p w14:paraId="7F85F897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519EB888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ready           Unready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ready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 ready              ready </w:t>
                            </w:r>
                          </w:p>
                          <w:p w14:paraId="511A2707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7358076A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13215F7A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6C808A88" w14:textId="30132E64" w:rsidR="004A210F" w:rsidRDefault="004A210F" w:rsidP="004A210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A21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w </w:t>
            </w:r>
            <w:r w:rsidR="008B6587" w:rsidRPr="008B65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dy is your organization to address the challenges of IoT adoption?</w:t>
            </w:r>
          </w:p>
          <w:p w14:paraId="385A1796" w14:textId="79805F35" w:rsidR="004A210F" w:rsidRDefault="001102FB" w:rsidP="0023113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a imong hunahuna, unsa ka</w:t>
            </w:r>
            <w:r w:rsidR="00B601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nda</w:t>
            </w:r>
            <w:r w:rsidR="00B601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1102F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a inyong organisasyon sa pag-atubang sa mga kalisdanan sa pagsagop sa IoT?</w:t>
            </w:r>
          </w:p>
          <w:p w14:paraId="4480FAA0" w14:textId="6AD7B456" w:rsidR="001102FB" w:rsidRDefault="001102FB" w:rsidP="0023113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06" w:type="dxa"/>
          </w:tcPr>
          <w:p w14:paraId="231BB3D4" w14:textId="77777777" w:rsidR="004A210F" w:rsidRDefault="004A210F" w:rsidP="002311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71904" behindDoc="0" locked="0" layoutInCell="1" hidden="0" allowOverlap="1" wp14:anchorId="1A5155F2" wp14:editId="37D7D3DD">
                  <wp:simplePos x="0" y="0"/>
                  <wp:positionH relativeFrom="column">
                    <wp:posOffset>-27779</wp:posOffset>
                  </wp:positionH>
                  <wp:positionV relativeFrom="paragraph">
                    <wp:posOffset>223520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113918287" name="image1.png" descr="A white circle with black text&#10;&#10;AI-generated content may be incorrect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918287" name="image1.png" descr="A white circle with black text&#10;&#10;AI-generated content may be incorrect.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A210F" w14:paraId="5F2B2C25" w14:textId="77777777" w:rsidTr="00231130">
        <w:tc>
          <w:tcPr>
            <w:tcW w:w="5723" w:type="dxa"/>
          </w:tcPr>
          <w:p w14:paraId="59324CF1" w14:textId="1400F7EE" w:rsidR="004A210F" w:rsidRPr="004A210F" w:rsidRDefault="004A210F" w:rsidP="004A210F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hidden="0" allowOverlap="1" wp14:anchorId="627F76BD" wp14:editId="226556F7">
                      <wp:simplePos x="0" y="0"/>
                      <wp:positionH relativeFrom="column">
                        <wp:posOffset>3529956</wp:posOffset>
                      </wp:positionH>
                      <wp:positionV relativeFrom="paragraph">
                        <wp:posOffset>11411</wp:posOffset>
                      </wp:positionV>
                      <wp:extent cx="3609975" cy="416257"/>
                      <wp:effectExtent l="0" t="0" r="0" b="3175"/>
                      <wp:wrapNone/>
                      <wp:docPr id="1865892987" name="Rectangle 18658929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1625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E1B34F8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2CED7A01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ready           Unready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ready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 ready              ready </w:t>
                                  </w:r>
                                </w:p>
                                <w:p w14:paraId="2DE9895C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73475706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62457791" w14:textId="4D14E0D6" w:rsidR="004A210F" w:rsidRDefault="004A210F" w:rsidP="004A210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7F76BD" id="Rectangle 1865892987" o:spid="_x0000_s1062" style="position:absolute;left:0;text-align:left;margin-left:277.95pt;margin-top:.9pt;width:284.25pt;height:32.8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" filled="f" stroked="f">
                      <v:textbox inset="2.53958mm,1.2694mm,2.53958mm,1.2694mm">
                        <w:txbxContent>
                          <w:p w14:paraId="5E1B34F8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2CED7A01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ready           Unready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ready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 ready              ready </w:t>
                            </w:r>
                          </w:p>
                          <w:p w14:paraId="2DE9895C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73475706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62457791" w14:textId="4D14E0D6" w:rsidR="004A210F" w:rsidRDefault="004A210F" w:rsidP="004A210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A21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w </w:t>
            </w:r>
            <w:r w:rsidR="008B6587" w:rsidRPr="008B65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dy is your organization to adopt blockchain technology at present?</w:t>
            </w:r>
          </w:p>
          <w:p w14:paraId="273CBC95" w14:textId="788A1FCA" w:rsidR="004A210F" w:rsidRDefault="00B6016A" w:rsidP="004A21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a imong hunahuna, unsa ka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nda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m </w:t>
            </w:r>
            <w:r w:rsidRPr="00B601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ng inyong organisasyon nga modawat sa teknolohiya nga blockchain sa pagkakaron?</w:t>
            </w:r>
          </w:p>
          <w:p w14:paraId="601B6716" w14:textId="3014FDF6" w:rsidR="004A210F" w:rsidRDefault="004A210F" w:rsidP="0023113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06" w:type="dxa"/>
          </w:tcPr>
          <w:p w14:paraId="164E915C" w14:textId="77777777" w:rsidR="004A210F" w:rsidRDefault="004A210F" w:rsidP="002311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72928" behindDoc="0" locked="0" layoutInCell="1" hidden="0" allowOverlap="1" wp14:anchorId="119A8D7C" wp14:editId="4BE52369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232571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1773980275" name="image1.png" descr="A white circle with black text&#10;&#10;AI-generated content may be incorrect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3980275" name="image1.png" descr="A white circle with black text&#10;&#10;AI-generated content may be incorrect.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A210F" w14:paraId="37064A8B" w14:textId="77777777" w:rsidTr="00231130">
        <w:trPr>
          <w:trHeight w:val="221"/>
        </w:trPr>
        <w:tc>
          <w:tcPr>
            <w:tcW w:w="5723" w:type="dxa"/>
          </w:tcPr>
          <w:p w14:paraId="16496A5A" w14:textId="5B7F1C2F" w:rsidR="004A210F" w:rsidRDefault="004A210F" w:rsidP="004A210F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hidden="0" allowOverlap="1" wp14:anchorId="387A908B" wp14:editId="68553EDC">
                      <wp:simplePos x="0" y="0"/>
                      <wp:positionH relativeFrom="column">
                        <wp:posOffset>3509484</wp:posOffset>
                      </wp:positionH>
                      <wp:positionV relativeFrom="paragraph">
                        <wp:posOffset>4379</wp:posOffset>
                      </wp:positionV>
                      <wp:extent cx="3609975" cy="429904"/>
                      <wp:effectExtent l="0" t="0" r="0" b="8255"/>
                      <wp:wrapNone/>
                      <wp:docPr id="1915579316" name="Rectangle 19155793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9975" cy="42990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8394103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Completely   Somewhat        Moderately     Somewhat        Very</w:t>
                                  </w:r>
                                </w:p>
                                <w:p w14:paraId="777FEE59" w14:textId="77777777" w:rsidR="00A10038" w:rsidRDefault="00A10038" w:rsidP="00A10038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>Unready           Unready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ready</w:t>
                                  </w:r>
                                  <w:r>
                                    <w:rPr>
                                      <w:color w:val="000000"/>
                                      <w:sz w:val="14"/>
                                    </w:rPr>
                                    <w:tab/>
                                    <w:t xml:space="preserve">           ready              ready </w:t>
                                  </w:r>
                                </w:p>
                                <w:p w14:paraId="01E7B982" w14:textId="77777777" w:rsidR="00A10038" w:rsidRPr="004645BE" w:rsidRDefault="00A10038" w:rsidP="00A10038">
                                  <w:pPr>
                                    <w:textDirection w:val="btL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1                       2                       3                      4                       5</w:t>
                                  </w:r>
                                </w:p>
                                <w:p w14:paraId="31C4565E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54321915" w14:textId="77777777" w:rsidR="00A10038" w:rsidRDefault="00A10038" w:rsidP="00A10038">
                                  <w:pPr>
                                    <w:textDirection w:val="btLr"/>
                                  </w:pPr>
                                </w:p>
                                <w:p w14:paraId="338C5136" w14:textId="4608B3CA" w:rsidR="004A210F" w:rsidRDefault="004A210F" w:rsidP="004A210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7A908B" id="Rectangle 1915579316" o:spid="_x0000_s1063" style="position:absolute;left:0;text-align:left;margin-left:276.35pt;margin-top:.35pt;width:284.25pt;height:33.8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" filled="f" stroked="f">
                      <v:textbox inset="2.53958mm,1.2694mm,2.53958mm,1.2694mm">
                        <w:txbxContent>
                          <w:p w14:paraId="68394103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Completely   Somewhat        Moderately     Somewhat        Very</w:t>
                            </w:r>
                          </w:p>
                          <w:p w14:paraId="777FEE59" w14:textId="77777777" w:rsidR="00A10038" w:rsidRDefault="00A10038" w:rsidP="00A10038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  <w:sz w:val="14"/>
                              </w:rPr>
                              <w:t>Unready           Unready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ready</w:t>
                            </w:r>
                            <w:r>
                              <w:rPr>
                                <w:color w:val="000000"/>
                                <w:sz w:val="14"/>
                              </w:rPr>
                              <w:tab/>
                              <w:t xml:space="preserve">           ready              ready </w:t>
                            </w:r>
                          </w:p>
                          <w:p w14:paraId="01E7B982" w14:textId="77777777" w:rsidR="00A10038" w:rsidRPr="004645BE" w:rsidRDefault="00A10038" w:rsidP="00A10038">
                            <w:pPr>
                              <w:textDirection w:val="btL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                       2                       3                      4                       5</w:t>
                            </w:r>
                          </w:p>
                          <w:p w14:paraId="31C4565E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54321915" w14:textId="77777777" w:rsidR="00A10038" w:rsidRDefault="00A10038" w:rsidP="00A10038">
                            <w:pPr>
                              <w:textDirection w:val="btLr"/>
                            </w:pPr>
                          </w:p>
                          <w:p w14:paraId="338C5136" w14:textId="4608B3CA" w:rsidR="004A210F" w:rsidRDefault="004A210F" w:rsidP="004A210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w </w:t>
            </w:r>
            <w:r w:rsidR="008B6587" w:rsidRPr="008B65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dy is your organization to implement a halal traceability system using blockchain and IoT?</w:t>
            </w:r>
          </w:p>
          <w:p w14:paraId="22832A48" w14:textId="472B503E" w:rsidR="00B6016A" w:rsidRDefault="00B6016A" w:rsidP="00B6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a imong hunahuna, unsa ka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D3004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nda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m </w:t>
            </w:r>
            <w:r w:rsidRPr="00B601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ng kaandam sa inyong organisasyon sa pag-implementar ug sistema sa pagsubay sa halal nga naggamit sa blockchain ug IoT?</w:t>
            </w:r>
          </w:p>
          <w:p w14:paraId="1981A92F" w14:textId="083338C1" w:rsidR="004A210F" w:rsidRDefault="004A210F" w:rsidP="00231130">
            <w:pPr>
              <w:ind w:left="30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06" w:type="dxa"/>
          </w:tcPr>
          <w:p w14:paraId="1E44232D" w14:textId="77777777" w:rsidR="004A210F" w:rsidRDefault="004A210F" w:rsidP="002311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73952" behindDoc="0" locked="0" layoutInCell="1" hidden="0" allowOverlap="1" wp14:anchorId="3A647E89" wp14:editId="72924309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230666</wp:posOffset>
                  </wp:positionV>
                  <wp:extent cx="2340610" cy="212725"/>
                  <wp:effectExtent l="0" t="0" r="2540" b="0"/>
                  <wp:wrapSquare wrapText="bothSides" distT="0" distB="0" distL="114300" distR="114300"/>
                  <wp:docPr id="44711537" name="image1.png" descr="A white circle with black text&#10;&#10;AI-generated content may be incorrect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711537" name="image1.png" descr="A white circle with black text&#10;&#10;AI-generated content may be incorrect."/>
                          <pic:cNvPicPr preferRelativeResize="0"/>
                        </pic:nvPicPr>
                        <pic:blipFill>
                          <a:blip r:embed="rId14"/>
                          <a:srcRect t="53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212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E270662" w14:textId="77777777" w:rsidR="004A210F" w:rsidRDefault="004A210F" w:rsidP="00AF67A2">
      <w:pPr>
        <w:pStyle w:val="NormalWeb"/>
      </w:pPr>
    </w:p>
    <w:sectPr w:rsidR="004A210F" w:rsidSect="00D30041">
      <w:type w:val="continuous"/>
      <w:pgSz w:w="11910" w:h="16840"/>
      <w:pgMar w:top="200" w:right="1420" w:bottom="280" w:left="851" w:header="720" w:footer="5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4E64FD" w14:textId="77777777" w:rsidR="00BA7535" w:rsidRDefault="00BA7535">
      <w:r>
        <w:separator/>
      </w:r>
    </w:p>
  </w:endnote>
  <w:endnote w:type="continuationSeparator" w:id="0">
    <w:p w14:paraId="7DA1B340" w14:textId="77777777" w:rsidR="00BA7535" w:rsidRDefault="00BA7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293E1D13-2CF6-4741-A569-86B64D3015E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CEC32BCD-F98B-4517-87DE-2C5D78F153F2}"/>
    <w:embedBold r:id="rId3" w:fontKey="{D2E8D565-9672-43DA-B935-721CC6278767}"/>
    <w:embedItalic r:id="rId4" w:fontKey="{7FDB8995-A3A3-4CBE-8E45-A2E42349300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5" w:fontKey="{930CD16E-A209-4ED2-A0C9-DFA5D6F1FDD8}"/>
    <w:embedItalic r:id="rId6" w:fontKey="{595B83BC-0328-42C6-8665-93843491EFA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4A2E0AA5-F6B0-4902-94EE-43388A9F68B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B41A6" w14:textId="77777777" w:rsidR="008D0573" w:rsidRDefault="008D05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FCC8D" w14:textId="77777777" w:rsidR="008D0573" w:rsidRDefault="008D05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442C7" w14:textId="77777777" w:rsidR="008D0573" w:rsidRDefault="008D05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34FD5" w14:textId="77777777" w:rsidR="00BA7535" w:rsidRDefault="00BA7535">
      <w:r>
        <w:separator/>
      </w:r>
    </w:p>
  </w:footnote>
  <w:footnote w:type="continuationSeparator" w:id="0">
    <w:p w14:paraId="7798C3AB" w14:textId="77777777" w:rsidR="00BA7535" w:rsidRDefault="00BA7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A104B" w14:textId="77777777" w:rsidR="008D0573" w:rsidRDefault="008D05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35133" w14:textId="77777777" w:rsidR="008D0573" w:rsidRDefault="008D05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35749" w14:textId="77777777" w:rsidR="008D0573" w:rsidRDefault="008D05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67728"/>
    <w:multiLevelType w:val="multilevel"/>
    <w:tmpl w:val="209A3C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A9F1C2C"/>
    <w:multiLevelType w:val="multilevel"/>
    <w:tmpl w:val="F056BB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7716C8"/>
    <w:multiLevelType w:val="multilevel"/>
    <w:tmpl w:val="5B80BD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2F38E1"/>
    <w:multiLevelType w:val="multilevel"/>
    <w:tmpl w:val="A11403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9A7E9B"/>
    <w:multiLevelType w:val="multilevel"/>
    <w:tmpl w:val="888E39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0E59BD"/>
    <w:multiLevelType w:val="multilevel"/>
    <w:tmpl w:val="A11403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C022E29"/>
    <w:multiLevelType w:val="multilevel"/>
    <w:tmpl w:val="337A2D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28118178">
    <w:abstractNumId w:val="6"/>
  </w:num>
  <w:num w:numId="2" w16cid:durableId="591935402">
    <w:abstractNumId w:val="1"/>
  </w:num>
  <w:num w:numId="3" w16cid:durableId="2042707408">
    <w:abstractNumId w:val="4"/>
  </w:num>
  <w:num w:numId="4" w16cid:durableId="1254119828">
    <w:abstractNumId w:val="2"/>
  </w:num>
  <w:num w:numId="5" w16cid:durableId="1837650869">
    <w:abstractNumId w:val="3"/>
  </w:num>
  <w:num w:numId="6" w16cid:durableId="1475024699">
    <w:abstractNumId w:val="0"/>
  </w:num>
  <w:num w:numId="7" w16cid:durableId="18928831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embedTrueTypeFonts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zNzMwNDc0ArKNDZV0lIJTi4sz8/NACkxrASXMjJksAAAA"/>
  </w:docVars>
  <w:rsids>
    <w:rsidRoot w:val="008D0573"/>
    <w:rsid w:val="0005122E"/>
    <w:rsid w:val="00054B63"/>
    <w:rsid w:val="000559C1"/>
    <w:rsid w:val="000B507B"/>
    <w:rsid w:val="000E4707"/>
    <w:rsid w:val="001102FB"/>
    <w:rsid w:val="00115603"/>
    <w:rsid w:val="0014302E"/>
    <w:rsid w:val="0018209F"/>
    <w:rsid w:val="001C5E1E"/>
    <w:rsid w:val="002350BF"/>
    <w:rsid w:val="002C6E9C"/>
    <w:rsid w:val="002D141B"/>
    <w:rsid w:val="002D1582"/>
    <w:rsid w:val="002E5B2B"/>
    <w:rsid w:val="00335A09"/>
    <w:rsid w:val="00364B38"/>
    <w:rsid w:val="003E2CFE"/>
    <w:rsid w:val="004362F8"/>
    <w:rsid w:val="004645BE"/>
    <w:rsid w:val="004A210F"/>
    <w:rsid w:val="004A7830"/>
    <w:rsid w:val="004E040C"/>
    <w:rsid w:val="005A16B2"/>
    <w:rsid w:val="005C446C"/>
    <w:rsid w:val="005E0072"/>
    <w:rsid w:val="005F09D2"/>
    <w:rsid w:val="005F48ED"/>
    <w:rsid w:val="006138DF"/>
    <w:rsid w:val="00622963"/>
    <w:rsid w:val="00696AD4"/>
    <w:rsid w:val="006D7662"/>
    <w:rsid w:val="00707024"/>
    <w:rsid w:val="00733E41"/>
    <w:rsid w:val="00735403"/>
    <w:rsid w:val="007418CB"/>
    <w:rsid w:val="0077022D"/>
    <w:rsid w:val="00781264"/>
    <w:rsid w:val="00797D9A"/>
    <w:rsid w:val="007D1E68"/>
    <w:rsid w:val="00802217"/>
    <w:rsid w:val="00806DD7"/>
    <w:rsid w:val="008265B6"/>
    <w:rsid w:val="00844EEF"/>
    <w:rsid w:val="00856308"/>
    <w:rsid w:val="008B6587"/>
    <w:rsid w:val="008D0573"/>
    <w:rsid w:val="008E1136"/>
    <w:rsid w:val="008E7284"/>
    <w:rsid w:val="00962B86"/>
    <w:rsid w:val="00965D2C"/>
    <w:rsid w:val="009A7B05"/>
    <w:rsid w:val="009C0C38"/>
    <w:rsid w:val="009E1202"/>
    <w:rsid w:val="009E4C52"/>
    <w:rsid w:val="00A10038"/>
    <w:rsid w:val="00A128D7"/>
    <w:rsid w:val="00A648E6"/>
    <w:rsid w:val="00A71EA6"/>
    <w:rsid w:val="00A759B7"/>
    <w:rsid w:val="00A81A46"/>
    <w:rsid w:val="00AA73F5"/>
    <w:rsid w:val="00AF658A"/>
    <w:rsid w:val="00AF67A2"/>
    <w:rsid w:val="00B0510E"/>
    <w:rsid w:val="00B3730C"/>
    <w:rsid w:val="00B54635"/>
    <w:rsid w:val="00B6016A"/>
    <w:rsid w:val="00B66D56"/>
    <w:rsid w:val="00B77678"/>
    <w:rsid w:val="00BA7535"/>
    <w:rsid w:val="00BD0938"/>
    <w:rsid w:val="00BF4B5E"/>
    <w:rsid w:val="00C05B8D"/>
    <w:rsid w:val="00C86A63"/>
    <w:rsid w:val="00CD6223"/>
    <w:rsid w:val="00D27A74"/>
    <w:rsid w:val="00D30041"/>
    <w:rsid w:val="00D45175"/>
    <w:rsid w:val="00D57063"/>
    <w:rsid w:val="00D64A09"/>
    <w:rsid w:val="00DB0467"/>
    <w:rsid w:val="00DC1DA8"/>
    <w:rsid w:val="00E61273"/>
    <w:rsid w:val="00E655F8"/>
    <w:rsid w:val="00EE2334"/>
    <w:rsid w:val="00F30D14"/>
    <w:rsid w:val="00F34BDF"/>
    <w:rsid w:val="00F82264"/>
    <w:rsid w:val="00F9632E"/>
    <w:rsid w:val="00FC0347"/>
    <w:rsid w:val="00FD0798"/>
    <w:rsid w:val="00FE3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EDF9D"/>
  <w15:docId w15:val="{DFE0B147-CB25-46DF-83A2-7557917DF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PH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1"/>
      <w:ind w:left="120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widowControl/>
    </w:pPr>
    <w:tblPr>
      <w:tblStyleRowBandSize w:val="1"/>
      <w:tblStyleColBandSize w:val="1"/>
    </w:tblPr>
  </w:style>
  <w:style w:type="table" w:customStyle="1" w:styleId="a0">
    <w:basedOn w:val="TableNormal"/>
    <w:pPr>
      <w:widowControl/>
    </w:pPr>
    <w:tblPr>
      <w:tblStyleRowBandSize w:val="1"/>
      <w:tblStyleColBandSize w:val="1"/>
    </w:tblPr>
  </w:style>
  <w:style w:type="table" w:customStyle="1" w:styleId="a1">
    <w:basedOn w:val="TableNormal"/>
    <w:pPr>
      <w:widowControl/>
    </w:pPr>
    <w:tblPr>
      <w:tblStyleRowBandSize w:val="1"/>
      <w:tblStyleColBandSize w:val="1"/>
    </w:tblPr>
  </w:style>
  <w:style w:type="table" w:customStyle="1" w:styleId="a2">
    <w:basedOn w:val="TableNormal"/>
    <w:pPr>
      <w:widowControl/>
    </w:pPr>
    <w:tblPr>
      <w:tblStyleRowBandSize w:val="1"/>
      <w:tblStyleColBandSize w:val="1"/>
    </w:tblPr>
  </w:style>
  <w:style w:type="table" w:customStyle="1" w:styleId="a3">
    <w:basedOn w:val="TableNormal"/>
    <w:pPr>
      <w:widowControl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F822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22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22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2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264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A16B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PH"/>
    </w:rPr>
  </w:style>
  <w:style w:type="character" w:styleId="Strong">
    <w:name w:val="Strong"/>
    <w:basedOn w:val="DefaultParagraphFont"/>
    <w:uiPriority w:val="22"/>
    <w:qFormat/>
    <w:rsid w:val="005A16B2"/>
    <w:rPr>
      <w:b/>
      <w:bCs/>
    </w:rPr>
  </w:style>
  <w:style w:type="paragraph" w:styleId="ListParagraph">
    <w:name w:val="List Paragraph"/>
    <w:basedOn w:val="Normal"/>
    <w:uiPriority w:val="34"/>
    <w:qFormat/>
    <w:rsid w:val="004A21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5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5119F-77D4-4CE9-A2F9-8CACF1E9A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317</Words>
  <Characters>8194</Characters>
  <Application>Microsoft Office Word</Application>
  <DocSecurity>0</DocSecurity>
  <Lines>178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ally</dc:creator>
  <cp:lastModifiedBy>Dhally Acenas Ilisan</cp:lastModifiedBy>
  <cp:revision>3</cp:revision>
  <cp:lastPrinted>2024-07-18T08:59:00Z</cp:lastPrinted>
  <dcterms:created xsi:type="dcterms:W3CDTF">2025-05-05T08:34:00Z</dcterms:created>
  <dcterms:modified xsi:type="dcterms:W3CDTF">2025-05-13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2020-10-12T00:00:00Z</vt:lpwstr>
  </property>
  <property fmtid="{D5CDD505-2E9C-101B-9397-08002B2CF9AE}" pid="3" name="Creator">
    <vt:lpwstr>Adobe LiveCycle Designer 11.0</vt:lpwstr>
  </property>
  <property fmtid="{D5CDD505-2E9C-101B-9397-08002B2CF9AE}" pid="4" name="LastSaved">
    <vt:lpwstr>2021-08-18T00:00:00Z</vt:lpwstr>
  </property>
</Properties>
</file>